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4D5C" w:rsidRDefault="00EA4D5C" w:rsidP="00EA4D5C">
      <w:pPr>
        <w:pStyle w:val="Heading1"/>
        <w:jc w:val="center"/>
        <w:rPr>
          <w:bCs w:val="0"/>
        </w:rPr>
      </w:pPr>
      <w:r>
        <w:rPr>
          <w:noProof/>
        </w:rPr>
        <mc:AlternateContent>
          <mc:Choice Requires="wpg">
            <w:drawing>
              <wp:anchor distT="0" distB="0" distL="114300" distR="114300" simplePos="0" relativeHeight="251664896" behindDoc="0" locked="0" layoutInCell="1" allowOverlap="1">
                <wp:simplePos x="0" y="0"/>
                <wp:positionH relativeFrom="column">
                  <wp:posOffset>2546350</wp:posOffset>
                </wp:positionH>
                <wp:positionV relativeFrom="paragraph">
                  <wp:posOffset>-260350</wp:posOffset>
                </wp:positionV>
                <wp:extent cx="1870075" cy="1845310"/>
                <wp:effectExtent l="0" t="0" r="0" b="2540"/>
                <wp:wrapNone/>
                <wp:docPr id="2" name="Group 2"/>
                <wp:cNvGraphicFramePr/>
                <a:graphic xmlns:a="http://schemas.openxmlformats.org/drawingml/2006/main">
                  <a:graphicData uri="http://schemas.microsoft.com/office/word/2010/wordprocessingGroup">
                    <wpg:wgp>
                      <wpg:cNvGrpSpPr/>
                      <wpg:grpSpPr>
                        <a:xfrm>
                          <a:off x="0" y="0"/>
                          <a:ext cx="1870075" cy="1845310"/>
                          <a:chOff x="0" y="0"/>
                          <a:chExt cx="2028306" cy="1936866"/>
                        </a:xfrm>
                      </wpg:grpSpPr>
                      <pic:pic xmlns:pic="http://schemas.openxmlformats.org/drawingml/2006/picture">
                        <pic:nvPicPr>
                          <pic:cNvPr id="3" name="Picture 3"/>
                          <pic:cNvPicPr>
                            <a:picLocks noChangeAspect="1"/>
                          </pic:cNvPicPr>
                        </pic:nvPicPr>
                        <pic:blipFill rotWithShape="1">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2" o:spid="_x0000_s1026" style="position:absolute;margin-left:200.5pt;margin-top:-20.5pt;width:147.25pt;height:145.3pt;z-index:251664896"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dJxC/AAAA2gAAAA8AAABkcnMvZG93bnJldi54bWxEj0FrAjEUhO8F/0N4greatYLIahS12Hqt&#10;il4fyXOzunlZNqm7/fdGKHgcZr4ZZr7sXCXu1ITSs4LRMANBrL0puVBwPGzfpyBCRDZYeSYFfxRg&#10;uei9zTE3vuUfuu9jIVIJhxwV2BjrXMqgLTkMQ18TJ+/iG4cxyaaQpsE2lbtKfmTZRDosOS1YrGlj&#10;Sd/2v07B+Iv1p7eZPsfT1rrr6fuyblmpQb9bzUBE6uIr/E/vTOLgeSXdALl4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KXScQvwAAANoAAAAPAAAAAAAAAAAAAAAAAJ8CAABk&#10;cnMvZG93bnJldi54bWxQSwUGAAAAAAQABAD3AAAAiwMAAAAA&#10;">
                  <v:imagedata r:id="rId10" o:title="" croptop="3526f" cropbottom="22913f" cropleft="12508f" cropright="12340f" chromakey="white"/>
                  <v:path arrowok="t"/>
                </v:shape>
                <v:shape id="Picture 4"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9vwLCAAAA2gAAAA8AAABkcnMvZG93bnJldi54bWxEj0+LwjAUxO+C3yE8YS+iiSKy1kZZBEHY&#10;k38O6+3RPNvS5qU2Wdv99htB8DjMzG+YdNvbWjyo9aVjDbOpAkGcOVNyruFy3k8+QfiAbLB2TBr+&#10;yMN2MxykmBjX8ZEep5CLCGGfoIYihCaR0mcFWfRT1xBH7+ZaiyHKNpemxS7CbS3nSi2lxZLjQoEN&#10;7QrKqtOv1dBc75npVp0ah3r5PcODqn52F60/Rv3XGkSgPrzDr/bBaFjA80q8AXLz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Lvb8CwgAAANoAAAAPAAAAAAAAAAAAAAAAAJ8C&#10;AABkcnMvZG93bnJldi54bWxQSwUGAAAAAAQABAD3AAAAjgMAAAAA&#10;">
                  <v:imagedata r:id="rId11" o:title="" chromakey="white"/>
                  <v:path arrowok="t"/>
                </v:shape>
              </v:group>
            </w:pict>
          </mc:Fallback>
        </mc:AlternateContent>
      </w:r>
      <w:r>
        <w:rPr>
          <w:b w:val="0"/>
          <w:bCs w:val="0"/>
        </w:rPr>
        <w:t xml:space="preserve">                                                           </w:t>
      </w:r>
      <w:r>
        <w:rPr>
          <w:bCs w:val="0"/>
        </w:rPr>
        <w:t>SECTION A</w:t>
      </w:r>
    </w:p>
    <w:p w:rsidR="00EA4D5C" w:rsidRDefault="00EA4D5C" w:rsidP="00EA4D5C">
      <w:pPr>
        <w:pStyle w:val="Heading1"/>
        <w:jc w:val="center"/>
        <w:rPr>
          <w:bCs w:val="0"/>
        </w:rPr>
      </w:pPr>
      <w:r>
        <w:rPr>
          <w:bCs w:val="0"/>
        </w:rPr>
        <w:t xml:space="preserve">                                                          GRAMMAR</w:t>
      </w:r>
    </w:p>
    <w:p w:rsidR="00EA4D5C" w:rsidRDefault="00EA4D5C" w:rsidP="00EA4D5C">
      <w:pPr>
        <w:pStyle w:val="Heading1"/>
        <w:jc w:val="center"/>
        <w:rPr>
          <w:sz w:val="40"/>
        </w:rPr>
      </w:pPr>
    </w:p>
    <w:p w:rsidR="00EA4D5C" w:rsidRDefault="00EA4D5C" w:rsidP="00EA4D5C">
      <w:pPr>
        <w:pStyle w:val="Heading1"/>
        <w:jc w:val="center"/>
        <w:rPr>
          <w:sz w:val="40"/>
        </w:rPr>
      </w:pPr>
      <w:r>
        <w:rPr>
          <w:sz w:val="40"/>
        </w:rPr>
        <w:t>COMPETENCY-BASED EDUCATION (CBE)</w:t>
      </w:r>
    </w:p>
    <w:p w:rsidR="00EA4D5C" w:rsidRDefault="00EA4D5C" w:rsidP="00EA4D5C">
      <w:pPr>
        <w:pStyle w:val="Heading1"/>
        <w:jc w:val="center"/>
        <w:rPr>
          <w:sz w:val="40"/>
        </w:rPr>
      </w:pPr>
      <w:r>
        <w:rPr>
          <w:sz w:val="40"/>
        </w:rPr>
        <w:t xml:space="preserve">SCHOOL-BASED ASSESSMENT </w:t>
      </w:r>
      <w:r>
        <w:rPr>
          <w:rFonts w:ascii="Bell MT" w:hAnsi="Bell MT"/>
          <w:sz w:val="40"/>
        </w:rPr>
        <w:t>CKEAB 002</w:t>
      </w:r>
    </w:p>
    <w:p w:rsidR="00EA4D5C" w:rsidRDefault="00EA4D5C" w:rsidP="00EA4D5C">
      <w:pPr>
        <w:pStyle w:val="Heading1"/>
        <w:jc w:val="center"/>
        <w:rPr>
          <w:sz w:val="40"/>
        </w:rPr>
      </w:pPr>
      <w:r>
        <w:rPr>
          <w:sz w:val="40"/>
        </w:rPr>
        <w:t>GRADE 5 – MIDTERM ASSESSMENT (TERM 1, 2026)</w:t>
      </w:r>
    </w:p>
    <w:p w:rsidR="00EA4D5C" w:rsidRDefault="00EA4D5C" w:rsidP="00EA4D5C">
      <w:pPr>
        <w:pStyle w:val="FirstParagraph"/>
        <w:jc w:val="center"/>
        <w:rPr>
          <w:b/>
          <w:bCs/>
        </w:rPr>
      </w:pPr>
      <w:r>
        <w:rPr>
          <w:b/>
          <w:bCs/>
        </w:rPr>
        <w:t>Learner’s Name: ___________________________School Name: ______________________________</w:t>
      </w:r>
      <w:r>
        <w:br/>
      </w:r>
    </w:p>
    <w:p w:rsidR="00EA4D5C" w:rsidRDefault="00EA4D5C" w:rsidP="00EA4D5C">
      <w:pPr>
        <w:pStyle w:val="FirstParagraph"/>
      </w:pPr>
      <w:r>
        <w:rPr>
          <w:b/>
          <w:bCs/>
        </w:rPr>
        <w:t xml:space="preserve">           Assessment Number: ___________________________    Date: _______________________________</w:t>
      </w:r>
    </w:p>
    <w:p w:rsidR="00EA4D5C" w:rsidRDefault="00EA4D5C" w:rsidP="00EA4D5C">
      <w:pPr>
        <w:pStyle w:val="Heading1"/>
        <w:jc w:val="center"/>
        <w:rPr>
          <w:sz w:val="36"/>
        </w:rPr>
      </w:pPr>
      <w:r>
        <w:rPr>
          <w:sz w:val="36"/>
        </w:rPr>
        <w:t>ENGLISH ACTIVITIES ASSESSMENT</w:t>
      </w:r>
    </w:p>
    <w:p w:rsidR="00EA4D5C" w:rsidRDefault="00EA4D5C" w:rsidP="00EA4D5C">
      <w:pPr>
        <w:pStyle w:val="BodyText"/>
        <w:jc w:val="center"/>
        <w:rPr>
          <w:b/>
        </w:rPr>
      </w:pPr>
      <w:r>
        <w:rPr>
          <w:noProof/>
        </w:rPr>
        <mc:AlternateContent>
          <mc:Choice Requires="wps">
            <w:drawing>
              <wp:anchor distT="0" distB="0" distL="114300" distR="114300" simplePos="0" relativeHeight="251665920" behindDoc="0" locked="0" layoutInCell="1" allowOverlap="1">
                <wp:simplePos x="0" y="0"/>
                <wp:positionH relativeFrom="column">
                  <wp:posOffset>-5680075</wp:posOffset>
                </wp:positionH>
                <wp:positionV relativeFrom="paragraph">
                  <wp:posOffset>234315</wp:posOffset>
                </wp:positionV>
                <wp:extent cx="10794365" cy="437515"/>
                <wp:effectExtent l="0" t="0" r="3810" b="0"/>
                <wp:wrapNone/>
                <wp:docPr id="1" name="Text Box 1"/>
                <wp:cNvGraphicFramePr/>
                <a:graphic xmlns:a="http://schemas.openxmlformats.org/drawingml/2006/main">
                  <a:graphicData uri="http://schemas.microsoft.com/office/word/2010/wordprocessingShape">
                    <wps:wsp>
                      <wps:cNvSpPr txBox="1"/>
                      <wps:spPr>
                        <a:xfrm rot="5400000" flipV="1">
                          <a:off x="0" y="0"/>
                          <a:ext cx="10794365" cy="437515"/>
                        </a:xfrm>
                        <a:prstGeom prst="rect">
                          <a:avLst/>
                        </a:prstGeom>
                        <a:noFill/>
                        <a:ln>
                          <a:noFill/>
                        </a:ln>
                        <a:effectLst/>
                      </wps:spPr>
                      <wps:txbx>
                        <w:txbxContent>
                          <w:p w:rsidR="00EA4D5C" w:rsidRDefault="00EA4D5C" w:rsidP="00EA4D5C">
                            <w:pPr>
                              <w:pStyle w:val="Heading1"/>
                              <w:jc w:val="cente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roofErr w:type="gramStart"/>
                            <w: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ENGLISH  ACTIVITY</w:t>
                            </w:r>
                            <w:proofErr w:type="gramEnd"/>
                            <w: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47.25pt;margin-top:18.45pt;width:849.95pt;height:34.45pt;rotation:-90;flip: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" filled="f" stroked="f">
                <v:textbox>
                  <w:txbxContent>
                    <w:p w:rsidR="00EA4D5C" w:rsidRDefault="00EA4D5C" w:rsidP="00EA4D5C">
                      <w:pPr>
                        <w:pStyle w:val="Heading1"/>
                        <w:jc w:val="cente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roofErr w:type="gramStart"/>
                      <w: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ENGLISH  ACTIVITY</w:t>
                      </w:r>
                      <w:proofErr w:type="gramEnd"/>
                      <w:r>
                        <w:rPr>
                          <w:sz w:val="5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ASSESSMENT</w:t>
                      </w:r>
                    </w:p>
                  </w:txbxContent>
                </v:textbox>
              </v:shape>
            </w:pict>
          </mc:Fallback>
        </mc:AlternateContent>
      </w:r>
      <w:r>
        <w:rPr>
          <w:b/>
        </w:rPr>
        <w:t>SCORE GRID: FOR FACILITATORS USE</w:t>
      </w:r>
    </w:p>
    <w:tbl>
      <w:tblPr>
        <w:tblW w:w="0" w:type="auto"/>
        <w:tblCellSpacing w:w="15" w:type="dxa"/>
        <w:tblLook w:val="04A0" w:firstRow="1" w:lastRow="0" w:firstColumn="1" w:lastColumn="0" w:noHBand="0" w:noVBand="1"/>
      </w:tblPr>
      <w:tblGrid>
        <w:gridCol w:w="1908"/>
        <w:gridCol w:w="180"/>
        <w:gridCol w:w="180"/>
        <w:gridCol w:w="180"/>
        <w:gridCol w:w="180"/>
        <w:gridCol w:w="180"/>
        <w:gridCol w:w="180"/>
        <w:gridCol w:w="180"/>
        <w:gridCol w:w="180"/>
        <w:gridCol w:w="18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916"/>
      </w:tblGrid>
      <w:tr w:rsidR="00EA4D5C" w:rsidTr="00EA4D5C">
        <w:trPr>
          <w:tblHeader/>
          <w:tblCellSpacing w:w="15" w:type="dxa"/>
        </w:trPr>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Q. No.</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6</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8</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9</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3</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5</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6</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7</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9</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0</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1</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2</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3</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4</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5</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6</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7</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8</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9</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0</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w:t>
            </w:r>
          </w:p>
        </w:tc>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OTAL</w:t>
            </w:r>
          </w:p>
        </w:tc>
      </w:tr>
      <w:tr w:rsidR="00EA4D5C" w:rsidTr="00EA4D5C">
        <w:trPr>
          <w:tblCellSpacing w:w="15" w:type="dxa"/>
        </w:trPr>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ore per </w:t>
            </w:r>
            <w:proofErr w:type="spellStart"/>
            <w:r>
              <w:rPr>
                <w:rFonts w:ascii="Times New Roman" w:eastAsia="Times New Roman" w:hAnsi="Times New Roman" w:cs="Times New Roman"/>
                <w:sz w:val="24"/>
                <w:szCs w:val="24"/>
              </w:rPr>
              <w:t>Qn</w:t>
            </w:r>
            <w:proofErr w:type="spellEnd"/>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0" w:type="auto"/>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50</w:t>
            </w:r>
          </w:p>
        </w:tc>
      </w:tr>
      <w:tr w:rsidR="00EA4D5C" w:rsidTr="00EA4D5C">
        <w:trPr>
          <w:tblCellSpacing w:w="15" w:type="dxa"/>
        </w:trPr>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Learner Score</w:t>
            </w: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r>
      <w:tr w:rsidR="00EA4D5C" w:rsidTr="00EA4D5C">
        <w:trPr>
          <w:tblCellSpacing w:w="15" w:type="dxa"/>
        </w:trPr>
        <w:tc>
          <w:tcPr>
            <w:tcW w:w="0" w:type="auto"/>
            <w:shd w:val="clear" w:color="auto" w:fill="92D050"/>
            <w:tcMar>
              <w:top w:w="15" w:type="dxa"/>
              <w:left w:w="15" w:type="dxa"/>
              <w:bottom w:w="15" w:type="dxa"/>
              <w:right w:w="15" w:type="dxa"/>
            </w:tcMar>
            <w:vAlign w:val="center"/>
            <w:hideMark/>
          </w:tcPr>
          <w:p w:rsidR="00EA4D5C" w:rsidRDefault="00EA4D5C">
            <w:pPr>
              <w:spacing w:before="0" w:after="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Level </w:t>
            </w: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c>
          <w:tcPr>
            <w:tcW w:w="0" w:type="auto"/>
            <w:tcMar>
              <w:top w:w="15" w:type="dxa"/>
              <w:left w:w="15" w:type="dxa"/>
              <w:bottom w:w="15" w:type="dxa"/>
              <w:right w:w="15" w:type="dxa"/>
            </w:tcMar>
            <w:vAlign w:val="center"/>
            <w:hideMark/>
          </w:tcPr>
          <w:p w:rsidR="00EA4D5C" w:rsidRDefault="00EA4D5C">
            <w:pPr>
              <w:spacing w:before="0" w:after="0"/>
              <w:jc w:val="left"/>
            </w:pPr>
          </w:p>
        </w:tc>
      </w:tr>
    </w:tbl>
    <w:tbl>
      <w:tblPr>
        <w:tblStyle w:val="TableGrid"/>
        <w:tblW w:w="0" w:type="auto"/>
        <w:tblLook w:val="04A0" w:firstRow="1" w:lastRow="0" w:firstColumn="1" w:lastColumn="0" w:noHBand="0" w:noVBand="1"/>
      </w:tblPr>
      <w:tblGrid>
        <w:gridCol w:w="1689"/>
        <w:gridCol w:w="1530"/>
        <w:gridCol w:w="1517"/>
        <w:gridCol w:w="1530"/>
        <w:gridCol w:w="1057"/>
      </w:tblGrid>
      <w:tr w:rsidR="00EA4D5C" w:rsidTr="00EA4D5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EA4D5C" w:rsidRDefault="00EA4D5C">
            <w:pPr>
              <w:spacing w:before="0" w:after="0"/>
              <w:jc w:val="center"/>
              <w:rPr>
                <w:rFonts w:ascii="Times New Roman" w:eastAsia="Times New Roman" w:hAnsi="Times New Roman" w:cs="Times New Roman"/>
                <w:b/>
                <w:bCs/>
              </w:rPr>
            </w:pPr>
            <w:r>
              <w:rPr>
                <w:rFonts w:ascii="Times New Roman" w:eastAsia="Times New Roman" w:hAnsi="Times New Roman" w:cs="Times New Roman"/>
                <w:b/>
                <w:bCs/>
              </w:rPr>
              <w:t>Q. No.</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EA4D5C" w:rsidRDefault="00EA4D5C">
            <w:pPr>
              <w:spacing w:before="0" w:after="0"/>
              <w:jc w:val="center"/>
              <w:rPr>
                <w:rFonts w:ascii="Times New Roman" w:eastAsia="Times New Roman" w:hAnsi="Times New Roman" w:cs="Times New Roman"/>
                <w:b/>
                <w:bCs/>
              </w:rPr>
            </w:pPr>
            <w:r>
              <w:rPr>
                <w:rFonts w:ascii="Times New Roman" w:eastAsia="Times New Roman" w:hAnsi="Times New Roman" w:cs="Times New Roman"/>
                <w:b/>
                <w:bCs/>
              </w:rPr>
              <w:t>SECTION A</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EA4D5C" w:rsidRDefault="00EA4D5C">
            <w:pPr>
              <w:spacing w:before="0" w:after="0"/>
              <w:jc w:val="center"/>
              <w:rPr>
                <w:rFonts w:ascii="Times New Roman" w:eastAsia="Times New Roman" w:hAnsi="Times New Roman" w:cs="Times New Roman"/>
                <w:b/>
                <w:bCs/>
              </w:rPr>
            </w:pPr>
            <w:r>
              <w:rPr>
                <w:rFonts w:ascii="Times New Roman" w:eastAsia="Times New Roman" w:hAnsi="Times New Roman" w:cs="Times New Roman"/>
                <w:b/>
                <w:bCs/>
              </w:rPr>
              <w:t>SECTION B</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EA4D5C" w:rsidRDefault="00EA4D5C">
            <w:pPr>
              <w:spacing w:before="0" w:after="0"/>
              <w:jc w:val="center"/>
              <w:rPr>
                <w:rFonts w:ascii="Times New Roman" w:eastAsia="Times New Roman" w:hAnsi="Times New Roman" w:cs="Times New Roman"/>
                <w:b/>
                <w:bCs/>
              </w:rPr>
            </w:pPr>
            <w:r>
              <w:rPr>
                <w:rFonts w:ascii="Times New Roman" w:eastAsia="Times New Roman" w:hAnsi="Times New Roman" w:cs="Times New Roman"/>
                <w:b/>
                <w:bCs/>
              </w:rPr>
              <w:t>SECTION C</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EA4D5C" w:rsidRDefault="00EA4D5C">
            <w:pPr>
              <w:spacing w:before="0" w:after="0"/>
              <w:jc w:val="center"/>
              <w:rPr>
                <w:rFonts w:ascii="Times New Roman" w:eastAsia="Times New Roman" w:hAnsi="Times New Roman" w:cs="Times New Roman"/>
                <w:b/>
                <w:bCs/>
              </w:rPr>
            </w:pPr>
            <w:r>
              <w:rPr>
                <w:rFonts w:ascii="Times New Roman" w:eastAsia="Times New Roman" w:hAnsi="Times New Roman" w:cs="Times New Roman"/>
                <w:b/>
                <w:bCs/>
              </w:rPr>
              <w:t xml:space="preserve">TOTAL </w:t>
            </w:r>
          </w:p>
        </w:tc>
      </w:tr>
      <w:tr w:rsidR="00EA4D5C" w:rsidTr="00EA4D5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EA4D5C" w:rsidRDefault="00EA4D5C">
            <w:pPr>
              <w:spacing w:before="0" w:after="0"/>
              <w:jc w:val="left"/>
              <w:rPr>
                <w:rFonts w:ascii="Times New Roman" w:eastAsia="Times New Roman" w:hAnsi="Times New Roman" w:cs="Times New Roman"/>
              </w:rPr>
            </w:pPr>
            <w:r>
              <w:rPr>
                <w:rFonts w:ascii="Times New Roman" w:eastAsia="Times New Roman" w:hAnsi="Times New Roman" w:cs="Times New Roman"/>
                <w:b/>
                <w:bCs/>
              </w:rPr>
              <w:t>Score</w:t>
            </w: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rPr>
                <w:rFonts w:ascii="Times New Roman" w:eastAsia="Times New Roman" w:hAnsi="Times New Roman" w:cs="Times New Roman"/>
              </w:rPr>
            </w:pPr>
            <w:r>
              <w:rPr>
                <w:rFonts w:ascii="Times New Roman" w:eastAsia="Times New Roman" w:hAnsi="Times New Roman" w:cs="Times New Roman"/>
              </w:rPr>
              <w:t>30</w:t>
            </w: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rPr>
                <w:rFonts w:ascii="Times New Roman" w:eastAsia="Times New Roman" w:hAnsi="Times New Roman" w:cs="Times New Roman"/>
              </w:rPr>
            </w:pPr>
            <w:r>
              <w:rPr>
                <w:rFonts w:ascii="Times New Roman" w:eastAsia="Times New Roman" w:hAnsi="Times New Roman" w:cs="Times New Roman"/>
              </w:rPr>
              <w:t>20</w:t>
            </w: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rPr>
                <w:rFonts w:ascii="Times New Roman" w:eastAsia="Times New Roman" w:hAnsi="Times New Roman" w:cs="Times New Roman"/>
              </w:rPr>
            </w:pPr>
            <w:r>
              <w:rPr>
                <w:rFonts w:ascii="Times New Roman" w:eastAsia="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rPr>
                <w:rFonts w:ascii="Times New Roman" w:eastAsia="Times New Roman" w:hAnsi="Times New Roman" w:cs="Times New Roman"/>
              </w:rPr>
            </w:pPr>
            <w:r>
              <w:rPr>
                <w:rFonts w:ascii="Times New Roman" w:eastAsia="Times New Roman" w:hAnsi="Times New Roman" w:cs="Times New Roman"/>
              </w:rPr>
              <w:t>100</w:t>
            </w:r>
          </w:p>
        </w:tc>
      </w:tr>
      <w:tr w:rsidR="00EA4D5C" w:rsidTr="00EA4D5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EA4D5C" w:rsidRDefault="00EA4D5C">
            <w:pPr>
              <w:spacing w:before="0" w:after="0"/>
              <w:jc w:val="left"/>
              <w:rPr>
                <w:rFonts w:ascii="Times New Roman" w:eastAsia="Times New Roman" w:hAnsi="Times New Roman" w:cs="Times New Roman"/>
              </w:rPr>
            </w:pPr>
            <w:r>
              <w:rPr>
                <w:rFonts w:ascii="Times New Roman" w:eastAsia="Times New Roman" w:hAnsi="Times New Roman" w:cs="Times New Roman"/>
                <w:b/>
                <w:bCs/>
              </w:rPr>
              <w:t>Learner Score</w:t>
            </w: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pPr>
          </w:p>
        </w:tc>
      </w:tr>
      <w:tr w:rsidR="00EA4D5C" w:rsidTr="00EA4D5C">
        <w:tc>
          <w:tcPr>
            <w:tcW w:w="0" w:type="auto"/>
            <w:tcBorders>
              <w:top w:val="single" w:sz="4" w:space="0" w:color="auto"/>
              <w:left w:val="single" w:sz="4" w:space="0" w:color="auto"/>
              <w:bottom w:val="single" w:sz="4" w:space="0" w:color="auto"/>
              <w:right w:val="single" w:sz="4" w:space="0" w:color="auto"/>
            </w:tcBorders>
            <w:shd w:val="clear" w:color="auto" w:fill="FF0000"/>
            <w:hideMark/>
          </w:tcPr>
          <w:p w:rsidR="00EA4D5C" w:rsidRDefault="00EA4D5C">
            <w:pPr>
              <w:spacing w:before="0" w:after="0"/>
              <w:jc w:val="left"/>
              <w:rPr>
                <w:rFonts w:ascii="Times New Roman" w:eastAsia="Times New Roman" w:hAnsi="Times New Roman" w:cs="Times New Roman"/>
              </w:rPr>
            </w:pPr>
            <w:r>
              <w:rPr>
                <w:rFonts w:ascii="Times New Roman" w:eastAsia="Times New Roman" w:hAnsi="Times New Roman" w:cs="Times New Roman"/>
                <w:b/>
                <w:bCs/>
              </w:rPr>
              <w:t>Performance</w:t>
            </w: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pPr>
          </w:p>
        </w:tc>
        <w:tc>
          <w:tcPr>
            <w:tcW w:w="0" w:type="auto"/>
            <w:tcBorders>
              <w:top w:val="single" w:sz="4" w:space="0" w:color="auto"/>
              <w:left w:val="single" w:sz="4" w:space="0" w:color="auto"/>
              <w:bottom w:val="single" w:sz="4" w:space="0" w:color="auto"/>
              <w:right w:val="single" w:sz="4" w:space="0" w:color="auto"/>
            </w:tcBorders>
            <w:hideMark/>
          </w:tcPr>
          <w:p w:rsidR="00EA4D5C" w:rsidRDefault="00EA4D5C">
            <w:pPr>
              <w:spacing w:before="0" w:after="0"/>
              <w:jc w:val="left"/>
            </w:pPr>
          </w:p>
        </w:tc>
      </w:tr>
    </w:tbl>
    <w:p w:rsidR="00EA4D5C" w:rsidRPr="00EA4D5C" w:rsidRDefault="00EA4D5C" w:rsidP="00EA4D5C">
      <w:pPr>
        <w:pStyle w:val="BodyText"/>
        <w:rPr>
          <w:rFonts w:ascii="Times New Roman" w:hAnsi="Times New Roman" w:cs="Times New Roman"/>
        </w:rPr>
      </w:pPr>
      <w:r w:rsidRPr="00EA4D5C">
        <w:rPr>
          <w:rStyle w:val="Strong"/>
        </w:rPr>
        <w:t>Read the dialogue below then answer Questions 1–5.</w:t>
      </w:r>
    </w:p>
    <w:p w:rsidR="00EA4D5C" w:rsidRPr="00EA4D5C" w:rsidRDefault="00EA4D5C" w:rsidP="00EA4D5C">
      <w:pPr>
        <w:pStyle w:val="NormalWeb"/>
      </w:pPr>
      <w:r w:rsidRPr="00EA4D5C">
        <w:rPr>
          <w:b/>
        </w:rPr>
        <w:t>Learners:</w:t>
      </w:r>
      <w:r w:rsidRPr="00EA4D5C">
        <w:t xml:space="preserve"> Good morning, Teacher Amina.</w:t>
      </w:r>
      <w:r w:rsidRPr="00EA4D5C">
        <w:br/>
      </w:r>
      <w:r w:rsidRPr="00EA4D5C">
        <w:rPr>
          <w:b/>
        </w:rPr>
        <w:t>Teacher Amina:</w:t>
      </w:r>
      <w:r w:rsidRPr="00EA4D5C">
        <w:t xml:space="preserve"> Thank you. Good morning, class.</w:t>
      </w:r>
      <w:r w:rsidRPr="00EA4D5C">
        <w:br/>
      </w:r>
      <w:r w:rsidRPr="00EA4D5C">
        <w:rPr>
          <w:b/>
        </w:rPr>
        <w:t>Learners:</w:t>
      </w:r>
      <w:r w:rsidRPr="00EA4D5C">
        <w:t xml:space="preserve"> Good morning, teacher.</w:t>
      </w:r>
      <w:r w:rsidRPr="00EA4D5C">
        <w:br/>
      </w:r>
      <w:r w:rsidRPr="00EA4D5C">
        <w:rPr>
          <w:b/>
        </w:rPr>
        <w:t>Learner:</w:t>
      </w:r>
      <w:r w:rsidRPr="00EA4D5C">
        <w:t xml:space="preserve"> </w:t>
      </w:r>
      <w:r w:rsidRPr="00EA4D5C">
        <w:rPr>
          <w:rStyle w:val="Strong"/>
        </w:rPr>
        <w:t>1</w:t>
      </w:r>
      <w:r w:rsidRPr="00EA4D5C">
        <w:br/>
      </w:r>
      <w:r w:rsidRPr="00EA4D5C">
        <w:rPr>
          <w:b/>
        </w:rPr>
        <w:t>Teacher Amina</w:t>
      </w:r>
      <w:r w:rsidRPr="00EA4D5C">
        <w:t xml:space="preserve">: I am well, thank you. I hope you are all ready for today’s lesson. </w:t>
      </w:r>
      <w:r w:rsidRPr="00EA4D5C">
        <w:rPr>
          <w:rStyle w:val="Strong"/>
        </w:rPr>
        <w:t>2</w:t>
      </w:r>
      <w:r w:rsidRPr="00EA4D5C">
        <w:br/>
      </w:r>
      <w:r w:rsidRPr="00EA4D5C">
        <w:rPr>
          <w:b/>
        </w:rPr>
        <w:t>Maria:</w:t>
      </w:r>
      <w:r w:rsidRPr="00EA4D5C">
        <w:t xml:space="preserve"> Teacher, may I borrow a pencil from my friend?</w:t>
      </w:r>
      <w:r w:rsidRPr="00EA4D5C">
        <w:br/>
      </w:r>
      <w:r w:rsidRPr="00EA4D5C">
        <w:rPr>
          <w:b/>
        </w:rPr>
        <w:t>Teacher Amina:</w:t>
      </w:r>
      <w:r w:rsidRPr="00EA4D5C">
        <w:t xml:space="preserve"> </w:t>
      </w:r>
      <w:r w:rsidRPr="00EA4D5C">
        <w:rPr>
          <w:rStyle w:val="Strong"/>
        </w:rPr>
        <w:t>3</w:t>
      </w:r>
      <w:r w:rsidRPr="00EA4D5C">
        <w:t xml:space="preserve"> </w:t>
      </w:r>
      <w:proofErr w:type="gramStart"/>
      <w:r w:rsidRPr="00EA4D5C">
        <w:t>Just</w:t>
      </w:r>
      <w:proofErr w:type="gramEnd"/>
      <w:r w:rsidRPr="00EA4D5C">
        <w:t xml:space="preserve"> be quick so we can all begin together.</w:t>
      </w:r>
      <w:r w:rsidRPr="00EA4D5C">
        <w:br/>
      </w:r>
      <w:r w:rsidRPr="00EA4D5C">
        <w:rPr>
          <w:b/>
        </w:rPr>
        <w:t>Teacher Amina:</w:t>
      </w:r>
      <w:r w:rsidRPr="00EA4D5C">
        <w:t xml:space="preserve"> </w:t>
      </w:r>
      <w:r w:rsidRPr="00EA4D5C">
        <w:rPr>
          <w:rStyle w:val="Strong"/>
        </w:rPr>
        <w:t>4</w:t>
      </w:r>
      <w:r w:rsidRPr="00EA4D5C">
        <w:t xml:space="preserve"> would like to tell us what a noun is?</w:t>
      </w:r>
      <w:r w:rsidRPr="00EA4D5C">
        <w:br/>
      </w:r>
      <w:r w:rsidRPr="00EA4D5C">
        <w:rPr>
          <w:b/>
        </w:rPr>
        <w:t>Brian:</w:t>
      </w:r>
      <w:r w:rsidRPr="00EA4D5C">
        <w:t xml:space="preserve"> A noun is a name of a person, place or thing.</w:t>
      </w:r>
      <w:r w:rsidRPr="00EA4D5C">
        <w:br/>
      </w:r>
      <w:r w:rsidRPr="00EA4D5C">
        <w:rPr>
          <w:b/>
        </w:rPr>
        <w:t>Teacher Amina:</w:t>
      </w:r>
      <w:r w:rsidRPr="00EA4D5C">
        <w:t xml:space="preserve"> Correct!</w:t>
      </w:r>
      <w:r w:rsidRPr="00EA4D5C">
        <w:br/>
      </w:r>
      <w:r w:rsidRPr="00EA4D5C">
        <w:rPr>
          <w:b/>
        </w:rPr>
        <w:t>Jane:</w:t>
      </w:r>
      <w:r w:rsidRPr="00EA4D5C">
        <w:t xml:space="preserve"> Is Nairobi a noun?</w:t>
      </w:r>
      <w:r w:rsidRPr="00EA4D5C">
        <w:br/>
      </w:r>
      <w:r w:rsidRPr="00EA4D5C">
        <w:rPr>
          <w:b/>
        </w:rPr>
        <w:t>Teacher Amina:</w:t>
      </w:r>
      <w:r w:rsidRPr="00EA4D5C">
        <w:t xml:space="preserve"> </w:t>
      </w:r>
      <w:r w:rsidRPr="00EA4D5C">
        <w:rPr>
          <w:rStyle w:val="Strong"/>
        </w:rPr>
        <w:t>5</w:t>
      </w:r>
      <w:r w:rsidRPr="00EA4D5C">
        <w:t xml:space="preserve"> </w:t>
      </w:r>
      <w:proofErr w:type="gramStart"/>
      <w:r w:rsidRPr="00EA4D5C">
        <w:t>It</w:t>
      </w:r>
      <w:proofErr w:type="gramEnd"/>
      <w:r w:rsidRPr="00EA4D5C">
        <w:t xml:space="preserve"> is a proper noun.</w:t>
      </w:r>
    </w:p>
    <w:p w:rsidR="00EA4D5C" w:rsidRDefault="00EA4D5C" w:rsidP="00EA4D5C">
      <w:pPr>
        <w:pStyle w:val="NormalWeb"/>
        <w:numPr>
          <w:ilvl w:val="0"/>
          <w:numId w:val="3"/>
        </w:numPr>
        <w:sectPr w:rsidR="00EA4D5C" w:rsidSect="00EA4D5C">
          <w:footerReference w:type="default" r:id="rId12"/>
          <w:pgSz w:w="11900" w:h="16820"/>
          <w:pgMar w:top="284" w:right="100" w:bottom="0" w:left="680" w:header="720" w:footer="87" w:gutter="0"/>
          <w:pgNumType w:start="1"/>
          <w:cols w:space="720"/>
          <w:docGrid w:linePitch="1"/>
        </w:sectPr>
      </w:pPr>
    </w:p>
    <w:p w:rsidR="00EA4D5C" w:rsidRPr="00EA4D5C" w:rsidRDefault="00EA4D5C" w:rsidP="00EA4D5C">
      <w:pPr>
        <w:pStyle w:val="NormalWeb"/>
        <w:numPr>
          <w:ilvl w:val="0"/>
          <w:numId w:val="3"/>
        </w:numPr>
      </w:pPr>
      <w:r w:rsidRPr="00EA4D5C">
        <w:lastRenderedPageBreak/>
        <w:t>A. Where are you?</w:t>
      </w:r>
      <w:r>
        <w:t xml:space="preserve">      </w:t>
      </w:r>
      <w:r w:rsidRPr="00EA4D5C">
        <w:t>B. How are you?</w:t>
      </w:r>
      <w:r w:rsidRPr="00EA4D5C">
        <w:br/>
        <w:t>C. Thank you.</w:t>
      </w:r>
      <w:r>
        <w:t xml:space="preserve">             </w:t>
      </w:r>
      <w:r w:rsidRPr="00EA4D5C">
        <w:t>D. Welcome.</w:t>
      </w:r>
    </w:p>
    <w:p w:rsidR="00EA4D5C" w:rsidRPr="00EA4D5C" w:rsidRDefault="00EA4D5C" w:rsidP="00EA4D5C">
      <w:pPr>
        <w:pStyle w:val="NormalWeb"/>
        <w:numPr>
          <w:ilvl w:val="0"/>
          <w:numId w:val="3"/>
        </w:numPr>
      </w:pPr>
      <w:r w:rsidRPr="00EA4D5C">
        <w:t>A. Please settle down.</w:t>
      </w:r>
      <w:r>
        <w:t xml:space="preserve">           </w:t>
      </w:r>
      <w:r w:rsidRPr="00EA4D5C">
        <w:t>B. Sit.</w:t>
      </w:r>
      <w:r w:rsidRPr="00EA4D5C">
        <w:br/>
        <w:t>C. Will you stand up?</w:t>
      </w:r>
      <w:r>
        <w:t xml:space="preserve">           </w:t>
      </w:r>
      <w:r w:rsidRPr="00EA4D5C">
        <w:t>D. Sit properly.</w:t>
      </w:r>
    </w:p>
    <w:p w:rsidR="00EA4D5C" w:rsidRPr="00EA4D5C" w:rsidRDefault="00EA4D5C" w:rsidP="00442887">
      <w:pPr>
        <w:pStyle w:val="NormalWeb"/>
        <w:numPr>
          <w:ilvl w:val="0"/>
          <w:numId w:val="3"/>
        </w:numPr>
      </w:pPr>
      <w:r w:rsidRPr="00EA4D5C">
        <w:t>A. Yes, you may.</w:t>
      </w:r>
      <w:r w:rsidR="00442887">
        <w:t xml:space="preserve">         </w:t>
      </w:r>
      <w:r w:rsidRPr="00EA4D5C">
        <w:t>B. No, you may not.</w:t>
      </w:r>
      <w:r w:rsidRPr="00EA4D5C">
        <w:br/>
        <w:t>C. Yes, you can’t.</w:t>
      </w:r>
      <w:r w:rsidR="00442887">
        <w:t xml:space="preserve">        </w:t>
      </w:r>
      <w:r w:rsidRPr="00EA4D5C">
        <w:t>D. No, you might.</w:t>
      </w:r>
    </w:p>
    <w:p w:rsidR="00EA4D5C" w:rsidRPr="00EA4D5C" w:rsidRDefault="00EA4D5C" w:rsidP="00442887">
      <w:pPr>
        <w:pStyle w:val="NormalWeb"/>
        <w:numPr>
          <w:ilvl w:val="0"/>
          <w:numId w:val="3"/>
        </w:numPr>
      </w:pPr>
      <w:r w:rsidRPr="00EA4D5C">
        <w:lastRenderedPageBreak/>
        <w:t>A. When</w:t>
      </w:r>
      <w:r w:rsidR="00442887">
        <w:t xml:space="preserve">                </w:t>
      </w:r>
      <w:r w:rsidRPr="00EA4D5C">
        <w:t>B. Who</w:t>
      </w:r>
      <w:r w:rsidRPr="00EA4D5C">
        <w:br/>
        <w:t>C. How</w:t>
      </w:r>
      <w:r w:rsidR="00442887">
        <w:t xml:space="preserve">                  </w:t>
      </w:r>
      <w:r w:rsidRPr="00EA4D5C">
        <w:t>D. Which</w:t>
      </w:r>
    </w:p>
    <w:p w:rsidR="00EA4D5C" w:rsidRPr="00EA4D5C" w:rsidRDefault="00EA4D5C" w:rsidP="00EA4D5C">
      <w:pPr>
        <w:pStyle w:val="NormalWeb"/>
        <w:numPr>
          <w:ilvl w:val="0"/>
          <w:numId w:val="3"/>
        </w:numPr>
      </w:pPr>
      <w:r w:rsidRPr="00EA4D5C">
        <w:t>A. No</w:t>
      </w:r>
      <w:r w:rsidRPr="00EA4D5C">
        <w:br/>
        <w:t>B. Yes</w:t>
      </w:r>
      <w:r w:rsidRPr="00EA4D5C">
        <w:br/>
        <w:t>C. It is</w:t>
      </w:r>
      <w:r w:rsidRPr="00EA4D5C">
        <w:br/>
        <w:t>D. Not really</w:t>
      </w:r>
    </w:p>
    <w:p w:rsidR="00EA4D5C" w:rsidRDefault="00EA4D5C" w:rsidP="00EA4D5C">
      <w:pPr>
        <w:pStyle w:val="Heading2"/>
        <w:rPr>
          <w:rStyle w:val="Strong"/>
          <w:b/>
          <w:bCs/>
          <w:color w:val="auto"/>
          <w:sz w:val="24"/>
          <w:szCs w:val="24"/>
        </w:rPr>
        <w:sectPr w:rsidR="00EA4D5C" w:rsidSect="00EA4D5C">
          <w:type w:val="continuous"/>
          <w:pgSz w:w="11900" w:h="16820"/>
          <w:pgMar w:top="284" w:right="100" w:bottom="0" w:left="680" w:header="720" w:footer="87" w:gutter="0"/>
          <w:pgNumType w:start="1"/>
          <w:cols w:num="2" w:sep="1" w:space="720"/>
          <w:docGrid w:linePitch="1"/>
        </w:sectPr>
      </w:pPr>
    </w:p>
    <w:p w:rsidR="00EA4D5C" w:rsidRPr="00EA4D5C" w:rsidRDefault="00EA4D5C" w:rsidP="00EA4D5C">
      <w:pPr>
        <w:pStyle w:val="Heading2"/>
        <w:rPr>
          <w:color w:val="auto"/>
          <w:sz w:val="24"/>
          <w:szCs w:val="24"/>
        </w:rPr>
      </w:pPr>
      <w:r w:rsidRPr="00EA4D5C">
        <w:rPr>
          <w:rStyle w:val="Strong"/>
          <w:b/>
          <w:bCs/>
          <w:color w:val="auto"/>
          <w:sz w:val="24"/>
          <w:szCs w:val="24"/>
        </w:rPr>
        <w:lastRenderedPageBreak/>
        <w:t>Read the passage and answer questions 6–10.</w:t>
      </w:r>
    </w:p>
    <w:p w:rsidR="00EA4D5C" w:rsidRPr="00EA4D5C" w:rsidRDefault="00EA4D5C" w:rsidP="00EA4D5C">
      <w:pPr>
        <w:pStyle w:val="NormalWeb"/>
      </w:pPr>
      <w:r w:rsidRPr="00EA4D5C">
        <w:t>A family is an important group in every community. People who are related through birth, marriage, or adoption form a family. Families can be nuclear or extended. Family members are usually connected by love and support for one another.</w:t>
      </w:r>
    </w:p>
    <w:p w:rsidR="00EA4D5C" w:rsidRPr="00EA4D5C" w:rsidRDefault="00EA4D5C" w:rsidP="00EA4D5C">
      <w:pPr>
        <w:pStyle w:val="NormalWeb"/>
      </w:pPr>
      <w:r w:rsidRPr="00EA4D5C">
        <w:t xml:space="preserve">In the past, extended families lived together in one home. Today many families live far apart because of work, schooling, or personal lifestyle choices. This has weakened the closeness among some families. However, during special celebrations such as Christmas, </w:t>
      </w:r>
      <w:proofErr w:type="spellStart"/>
      <w:r w:rsidRPr="00EA4D5C">
        <w:t>Ramadhan</w:t>
      </w:r>
      <w:proofErr w:type="spellEnd"/>
      <w:r w:rsidRPr="00EA4D5C">
        <w:t xml:space="preserve"> and Easter, families come together to share meals and stories. These moments help strengthen their relationships.</w:t>
      </w:r>
    </w:p>
    <w:p w:rsidR="00EA4D5C" w:rsidRDefault="00EA4D5C" w:rsidP="00EA4D5C">
      <w:pPr>
        <w:pStyle w:val="NormalWeb"/>
        <w:numPr>
          <w:ilvl w:val="0"/>
          <w:numId w:val="4"/>
        </w:numPr>
        <w:sectPr w:rsidR="00EA4D5C" w:rsidSect="00EA4D5C">
          <w:type w:val="continuous"/>
          <w:pgSz w:w="11900" w:h="16820"/>
          <w:pgMar w:top="284" w:right="100" w:bottom="0" w:left="680" w:header="720" w:footer="87" w:gutter="0"/>
          <w:pgNumType w:start="1"/>
          <w:cols w:space="720"/>
          <w:docGrid w:linePitch="1"/>
        </w:sectPr>
      </w:pPr>
    </w:p>
    <w:p w:rsidR="00EA4D5C" w:rsidRPr="00EA4D5C" w:rsidRDefault="00EA4D5C" w:rsidP="00EA4D5C">
      <w:pPr>
        <w:pStyle w:val="NormalWeb"/>
        <w:numPr>
          <w:ilvl w:val="0"/>
          <w:numId w:val="4"/>
        </w:numPr>
      </w:pPr>
      <w:r w:rsidRPr="00EA4D5C">
        <w:lastRenderedPageBreak/>
        <w:t>According to the passage, family members are related by all the following except</w:t>
      </w:r>
      <w:r w:rsidRPr="00EA4D5C">
        <w:br/>
        <w:t>A. Adoption</w:t>
      </w:r>
      <w:r>
        <w:t xml:space="preserve">                </w:t>
      </w:r>
      <w:r w:rsidRPr="00EA4D5C">
        <w:t>B. Home</w:t>
      </w:r>
      <w:r w:rsidRPr="00EA4D5C">
        <w:br/>
        <w:t>C. Birth</w:t>
      </w:r>
      <w:r>
        <w:t xml:space="preserve">                       </w:t>
      </w:r>
      <w:r w:rsidRPr="00EA4D5C">
        <w:t>D. Marriage</w:t>
      </w:r>
    </w:p>
    <w:p w:rsidR="00EA4D5C" w:rsidRPr="00EA4D5C" w:rsidRDefault="00EA4D5C" w:rsidP="00EA4D5C">
      <w:pPr>
        <w:pStyle w:val="NormalWeb"/>
        <w:numPr>
          <w:ilvl w:val="0"/>
          <w:numId w:val="4"/>
        </w:numPr>
      </w:pPr>
      <w:r w:rsidRPr="00EA4D5C">
        <w:t>From the passage we learn that</w:t>
      </w:r>
      <w:r w:rsidRPr="00EA4D5C">
        <w:br/>
        <w:t>A. Extended families no longer exist.</w:t>
      </w:r>
      <w:r w:rsidRPr="00EA4D5C">
        <w:br/>
        <w:t>B. People live apart due to work and education.</w:t>
      </w:r>
      <w:r w:rsidRPr="00EA4D5C">
        <w:br/>
        <w:t>C. Nuclear families are better than extended families.</w:t>
      </w:r>
      <w:r w:rsidRPr="00EA4D5C">
        <w:br/>
        <w:t>D. Families never visit each other.</w:t>
      </w:r>
    </w:p>
    <w:p w:rsidR="00EA4D5C" w:rsidRPr="00EA4D5C" w:rsidRDefault="00EA4D5C" w:rsidP="00EA4D5C">
      <w:pPr>
        <w:pStyle w:val="NormalWeb"/>
        <w:numPr>
          <w:ilvl w:val="0"/>
          <w:numId w:val="4"/>
        </w:numPr>
      </w:pPr>
      <w:r w:rsidRPr="00EA4D5C">
        <w:t>One way families maintain strong bonds today is through</w:t>
      </w:r>
      <w:r w:rsidRPr="00EA4D5C">
        <w:br/>
        <w:t>A. Work</w:t>
      </w:r>
      <w:r>
        <w:t xml:space="preserve">         </w:t>
      </w:r>
      <w:r w:rsidRPr="00EA4D5C">
        <w:t>B. Gatherings</w:t>
      </w:r>
      <w:r w:rsidRPr="00EA4D5C">
        <w:br/>
        <w:t>C. Education</w:t>
      </w:r>
      <w:r>
        <w:t xml:space="preserve">  </w:t>
      </w:r>
      <w:r w:rsidRPr="00EA4D5C">
        <w:t>D. Travelling alone</w:t>
      </w:r>
    </w:p>
    <w:p w:rsidR="00EA4D5C" w:rsidRPr="00EA4D5C" w:rsidRDefault="00EA4D5C" w:rsidP="00EA4D5C">
      <w:pPr>
        <w:pStyle w:val="NormalWeb"/>
        <w:numPr>
          <w:ilvl w:val="0"/>
          <w:numId w:val="4"/>
        </w:numPr>
      </w:pPr>
      <w:r w:rsidRPr="00EA4D5C">
        <w:lastRenderedPageBreak/>
        <w:t xml:space="preserve">Which festival </w:t>
      </w:r>
      <w:r w:rsidRPr="00EA4D5C">
        <w:rPr>
          <w:rStyle w:val="Strong"/>
        </w:rPr>
        <w:t>is NOT</w:t>
      </w:r>
      <w:r w:rsidRPr="00EA4D5C">
        <w:t xml:space="preserve"> mentioned in the passage?</w:t>
      </w:r>
      <w:r w:rsidRPr="00EA4D5C">
        <w:br/>
        <w:t>A. Christmas</w:t>
      </w:r>
      <w:r>
        <w:t xml:space="preserve">        </w:t>
      </w:r>
      <w:r w:rsidRPr="00EA4D5C">
        <w:t>B. Easter</w:t>
      </w:r>
      <w:r w:rsidRPr="00EA4D5C">
        <w:br/>
        <w:t>C. Diwali</w:t>
      </w:r>
      <w:r>
        <w:t xml:space="preserve">              </w:t>
      </w:r>
      <w:r w:rsidRPr="00EA4D5C">
        <w:t xml:space="preserve">D. </w:t>
      </w:r>
      <w:proofErr w:type="spellStart"/>
      <w:r w:rsidRPr="00EA4D5C">
        <w:t>Ramadhan</w:t>
      </w:r>
      <w:proofErr w:type="spellEnd"/>
    </w:p>
    <w:p w:rsidR="00EA4D5C" w:rsidRPr="00EA4D5C" w:rsidRDefault="00EA4D5C" w:rsidP="00EA4D5C">
      <w:pPr>
        <w:pStyle w:val="NormalWeb"/>
        <w:numPr>
          <w:ilvl w:val="0"/>
          <w:numId w:val="4"/>
        </w:numPr>
      </w:pPr>
      <w:r w:rsidRPr="00EA4D5C">
        <w:t>The best title for the passage is</w:t>
      </w:r>
      <w:r w:rsidRPr="00EA4D5C">
        <w:br/>
        <w:t>A. Family Traditions</w:t>
      </w:r>
      <w:r w:rsidRPr="00EA4D5C">
        <w:br/>
        <w:t>B. The Family Unit</w:t>
      </w:r>
      <w:r w:rsidRPr="00EA4D5C">
        <w:br/>
        <w:t>C. Importance of Festivals</w:t>
      </w:r>
      <w:r w:rsidRPr="00EA4D5C">
        <w:br/>
        <w:t>D. The Extended Family</w:t>
      </w:r>
    </w:p>
    <w:p w:rsidR="00EA4D5C" w:rsidRDefault="00EA4D5C" w:rsidP="00EA4D5C">
      <w:pPr>
        <w:pStyle w:val="Heading2"/>
        <w:rPr>
          <w:rStyle w:val="Strong"/>
          <w:b/>
          <w:bCs/>
          <w:color w:val="auto"/>
          <w:sz w:val="24"/>
          <w:szCs w:val="24"/>
        </w:rPr>
      </w:pPr>
    </w:p>
    <w:p w:rsidR="00EA4D5C" w:rsidRDefault="00EA4D5C" w:rsidP="00EA4D5C"/>
    <w:p w:rsidR="00EA4D5C" w:rsidRPr="00EA4D5C" w:rsidRDefault="00EA4D5C" w:rsidP="00EA4D5C">
      <w:pPr>
        <w:sectPr w:rsidR="00EA4D5C" w:rsidRPr="00EA4D5C" w:rsidSect="00EA4D5C">
          <w:type w:val="continuous"/>
          <w:pgSz w:w="11900" w:h="16820"/>
          <w:pgMar w:top="284" w:right="100" w:bottom="0" w:left="680" w:header="720" w:footer="87" w:gutter="0"/>
          <w:pgNumType w:start="1"/>
          <w:cols w:num="2" w:sep="1" w:space="720"/>
          <w:docGrid w:linePitch="1"/>
        </w:sectPr>
      </w:pPr>
    </w:p>
    <w:p w:rsidR="00EA4D5C" w:rsidRPr="00EA4D5C" w:rsidRDefault="00EA4D5C" w:rsidP="00EA4D5C">
      <w:pPr>
        <w:pStyle w:val="Heading2"/>
        <w:rPr>
          <w:color w:val="auto"/>
          <w:sz w:val="24"/>
          <w:szCs w:val="24"/>
        </w:rPr>
      </w:pPr>
      <w:r w:rsidRPr="00EA4D5C">
        <w:rPr>
          <w:rStyle w:val="Strong"/>
          <w:b/>
          <w:bCs/>
          <w:color w:val="auto"/>
          <w:sz w:val="24"/>
          <w:szCs w:val="24"/>
        </w:rPr>
        <w:lastRenderedPageBreak/>
        <w:t>Read the passage and answer questions 11–15.</w:t>
      </w:r>
    </w:p>
    <w:p w:rsidR="00EA4D5C" w:rsidRPr="00EA4D5C" w:rsidRDefault="00EA4D5C" w:rsidP="00EA4D5C">
      <w:pPr>
        <w:pStyle w:val="NormalWeb"/>
      </w:pPr>
      <w:r w:rsidRPr="00EA4D5C">
        <w:t>There are many different types of birds around the world. Some are tiny while others are very large. The ostrich is the biggest living bird. It can grow up to 2.8 metres tall and weigh about 145 kilograms. Although it has wings, it cannot fly. Instead, it uses its long, strong legs to run very fast—up to 70 kilometres per hour.</w:t>
      </w:r>
    </w:p>
    <w:p w:rsidR="00EA4D5C" w:rsidRPr="00EA4D5C" w:rsidRDefault="00EA4D5C" w:rsidP="00EA4D5C">
      <w:pPr>
        <w:pStyle w:val="NormalWeb"/>
      </w:pPr>
      <w:r w:rsidRPr="00EA4D5C">
        <w:t>Ostriches live mostly in open grasslands and semi-desert regions. They move in groups of between 5 and 50 birds. They eat fruits, seeds, grass, insects and small animals, making them omnivores. People keep ostriches on farms and in zoos for their meat, eggs, feathers and leather. They also attract many tourists. An ostrich can live for up to 75 years.</w:t>
      </w:r>
    </w:p>
    <w:p w:rsidR="00EA4D5C" w:rsidRDefault="00EA4D5C" w:rsidP="00EA4D5C">
      <w:pPr>
        <w:pStyle w:val="NormalWeb"/>
        <w:numPr>
          <w:ilvl w:val="0"/>
          <w:numId w:val="5"/>
        </w:numPr>
        <w:sectPr w:rsidR="00EA4D5C" w:rsidSect="00EA4D5C">
          <w:type w:val="continuous"/>
          <w:pgSz w:w="11900" w:h="16820"/>
          <w:pgMar w:top="284" w:right="100" w:bottom="0" w:left="680" w:header="720" w:footer="87" w:gutter="0"/>
          <w:pgNumType w:start="1"/>
          <w:cols w:space="720"/>
          <w:docGrid w:linePitch="1"/>
        </w:sectPr>
      </w:pPr>
    </w:p>
    <w:p w:rsidR="00EA4D5C" w:rsidRPr="00EA4D5C" w:rsidRDefault="00EA4D5C" w:rsidP="00EA4D5C">
      <w:pPr>
        <w:pStyle w:val="NormalWeb"/>
        <w:numPr>
          <w:ilvl w:val="0"/>
          <w:numId w:val="5"/>
        </w:numPr>
      </w:pPr>
      <w:r w:rsidRPr="00EA4D5C">
        <w:lastRenderedPageBreak/>
        <w:t>According to the passage</w:t>
      </w:r>
      <w:proofErr w:type="gramStart"/>
      <w:r w:rsidRPr="00EA4D5C">
        <w:t>,</w:t>
      </w:r>
      <w:proofErr w:type="gramEnd"/>
      <w:r w:rsidRPr="00EA4D5C">
        <w:br/>
        <w:t>A. all birds are huge.</w:t>
      </w:r>
      <w:r w:rsidRPr="00EA4D5C">
        <w:br/>
        <w:t>B. ostriches cannot grow tall.</w:t>
      </w:r>
      <w:r w:rsidRPr="00EA4D5C">
        <w:br/>
        <w:t>C. the ostrich is the largest bird.</w:t>
      </w:r>
      <w:r w:rsidRPr="00EA4D5C">
        <w:br/>
        <w:t>D. all ostriches weigh 145kg.</w:t>
      </w:r>
    </w:p>
    <w:p w:rsidR="00EA4D5C" w:rsidRPr="00EA4D5C" w:rsidRDefault="00EA4D5C" w:rsidP="00EA4D5C">
      <w:pPr>
        <w:pStyle w:val="NormalWeb"/>
        <w:numPr>
          <w:ilvl w:val="0"/>
          <w:numId w:val="5"/>
        </w:numPr>
      </w:pPr>
      <w:r w:rsidRPr="00EA4D5C">
        <w:t>What is the weight of an adult ostrich?</w:t>
      </w:r>
      <w:r w:rsidRPr="00EA4D5C">
        <w:br/>
        <w:t>A. 2.8kg</w:t>
      </w:r>
      <w:r>
        <w:t xml:space="preserve">       </w:t>
      </w:r>
      <w:r w:rsidRPr="00EA4D5C">
        <w:t>B. 70kg</w:t>
      </w:r>
      <w:r>
        <w:t xml:space="preserve">        </w:t>
      </w:r>
      <w:r w:rsidRPr="00EA4D5C">
        <w:t>C. 145kg</w:t>
      </w:r>
      <w:r>
        <w:t xml:space="preserve">     </w:t>
      </w:r>
      <w:r w:rsidRPr="00EA4D5C">
        <w:t>D. 40kg</w:t>
      </w:r>
    </w:p>
    <w:p w:rsidR="00EA4D5C" w:rsidRPr="00EA4D5C" w:rsidRDefault="00EA4D5C" w:rsidP="00EA4D5C">
      <w:pPr>
        <w:pStyle w:val="NormalWeb"/>
        <w:numPr>
          <w:ilvl w:val="0"/>
          <w:numId w:val="5"/>
        </w:numPr>
      </w:pPr>
      <w:r w:rsidRPr="00EA4D5C">
        <w:t>Ostriches are found in all the following places except</w:t>
      </w:r>
      <w:r w:rsidRPr="00EA4D5C">
        <w:br/>
        <w:t>A. Semi-desert</w:t>
      </w:r>
      <w:r>
        <w:t xml:space="preserve">          </w:t>
      </w:r>
      <w:r w:rsidRPr="00EA4D5C">
        <w:t>B. Mountains</w:t>
      </w:r>
      <w:r w:rsidRPr="00EA4D5C">
        <w:br/>
        <w:t>C. Grasslands</w:t>
      </w:r>
      <w:r>
        <w:t xml:space="preserve">            </w:t>
      </w:r>
      <w:r w:rsidRPr="00EA4D5C">
        <w:t>D. Zoos</w:t>
      </w:r>
    </w:p>
    <w:p w:rsidR="00EA4D5C" w:rsidRPr="00EA4D5C" w:rsidRDefault="00EA4D5C" w:rsidP="00EA4D5C">
      <w:pPr>
        <w:pStyle w:val="NormalWeb"/>
        <w:numPr>
          <w:ilvl w:val="0"/>
          <w:numId w:val="5"/>
        </w:numPr>
      </w:pPr>
      <w:r w:rsidRPr="00EA4D5C">
        <w:lastRenderedPageBreak/>
        <w:t>Apart from meat and eggs, ostriches also</w:t>
      </w:r>
      <w:r w:rsidRPr="00EA4D5C">
        <w:br/>
        <w:t>A. guard homes</w:t>
      </w:r>
      <w:r w:rsidRPr="00EA4D5C">
        <w:br/>
        <w:t>B. scare wild animals</w:t>
      </w:r>
      <w:r w:rsidRPr="00EA4D5C">
        <w:br/>
        <w:t>C. attract tourists</w:t>
      </w:r>
      <w:r w:rsidRPr="00EA4D5C">
        <w:br/>
        <w:t>D. give milk</w:t>
      </w:r>
    </w:p>
    <w:p w:rsidR="00EA4D5C" w:rsidRPr="00EA4D5C" w:rsidRDefault="00EA4D5C" w:rsidP="00EA4D5C">
      <w:pPr>
        <w:pStyle w:val="NormalWeb"/>
        <w:numPr>
          <w:ilvl w:val="0"/>
          <w:numId w:val="5"/>
        </w:numPr>
      </w:pPr>
      <w:r w:rsidRPr="00EA4D5C">
        <w:t xml:space="preserve">The opposite of </w:t>
      </w:r>
      <w:r w:rsidRPr="00EA4D5C">
        <w:rPr>
          <w:rStyle w:val="Emphasis"/>
          <w:rFonts w:eastAsiaTheme="minorHAnsi"/>
        </w:rPr>
        <w:t>faster</w:t>
      </w:r>
      <w:r w:rsidRPr="00EA4D5C">
        <w:t xml:space="preserve"> is</w:t>
      </w:r>
      <w:r w:rsidRPr="00EA4D5C">
        <w:br/>
        <w:t>A. slower</w:t>
      </w:r>
      <w:r>
        <w:t xml:space="preserve">             </w:t>
      </w:r>
      <w:r w:rsidRPr="00EA4D5C">
        <w:t>B. slowest</w:t>
      </w:r>
      <w:r w:rsidRPr="00EA4D5C">
        <w:br/>
        <w:t>C. fastest</w:t>
      </w:r>
      <w:r>
        <w:t xml:space="preserve">             </w:t>
      </w:r>
      <w:r w:rsidRPr="00EA4D5C">
        <w:t>D. slow</w:t>
      </w:r>
    </w:p>
    <w:p w:rsidR="00EA4D5C" w:rsidRDefault="00EA4D5C" w:rsidP="00EA4D5C">
      <w:pPr>
        <w:pStyle w:val="Heading2"/>
        <w:rPr>
          <w:rStyle w:val="Strong"/>
          <w:b/>
          <w:bCs/>
          <w:color w:val="auto"/>
          <w:sz w:val="24"/>
          <w:szCs w:val="24"/>
        </w:rPr>
      </w:pPr>
    </w:p>
    <w:p w:rsidR="00EA4D5C" w:rsidRPr="00EA4D5C" w:rsidRDefault="00EA4D5C" w:rsidP="00EA4D5C">
      <w:pPr>
        <w:sectPr w:rsidR="00EA4D5C" w:rsidRPr="00EA4D5C" w:rsidSect="00EA4D5C">
          <w:type w:val="continuous"/>
          <w:pgSz w:w="11900" w:h="16820"/>
          <w:pgMar w:top="284" w:right="100" w:bottom="0" w:left="680" w:header="720" w:footer="87" w:gutter="0"/>
          <w:pgNumType w:start="1"/>
          <w:cols w:num="2" w:sep="1" w:space="720"/>
          <w:docGrid w:linePitch="1"/>
        </w:sectPr>
      </w:pPr>
    </w:p>
    <w:p w:rsidR="00EA4D5C" w:rsidRPr="00EA4D5C" w:rsidRDefault="00EA4D5C" w:rsidP="00EA4D5C">
      <w:pPr>
        <w:pStyle w:val="Heading2"/>
        <w:rPr>
          <w:color w:val="auto"/>
          <w:sz w:val="24"/>
          <w:szCs w:val="24"/>
        </w:rPr>
      </w:pPr>
      <w:r w:rsidRPr="00EA4D5C">
        <w:rPr>
          <w:rStyle w:val="Strong"/>
          <w:b/>
          <w:bCs/>
          <w:color w:val="auto"/>
          <w:sz w:val="24"/>
          <w:szCs w:val="24"/>
        </w:rPr>
        <w:lastRenderedPageBreak/>
        <w:t>Read the story and answer questions 16–17.</w:t>
      </w:r>
    </w:p>
    <w:p w:rsidR="00EA4D5C" w:rsidRPr="00EA4D5C" w:rsidRDefault="00EA4D5C" w:rsidP="00EA4D5C">
      <w:pPr>
        <w:pStyle w:val="NormalWeb"/>
      </w:pPr>
      <w:r w:rsidRPr="00EA4D5C">
        <w:t>One sunny afternoon, four girls went into the forest to gather firewood. Their parents had sent them and reminded them to return home early. After an hour, they had collected enough firewood. But Achieng suggested that they play for a short while and pick some wild berries. They did not notice how late it had become until they saw that it was already getting dark.</w:t>
      </w:r>
    </w:p>
    <w:p w:rsidR="00EA4D5C" w:rsidRDefault="00EA4D5C" w:rsidP="00EA4D5C">
      <w:pPr>
        <w:pStyle w:val="NormalWeb"/>
        <w:numPr>
          <w:ilvl w:val="0"/>
          <w:numId w:val="6"/>
        </w:numPr>
        <w:sectPr w:rsidR="00EA4D5C" w:rsidSect="00EA4D5C">
          <w:type w:val="continuous"/>
          <w:pgSz w:w="11900" w:h="16820"/>
          <w:pgMar w:top="284" w:right="100" w:bottom="0" w:left="680" w:header="720" w:footer="87" w:gutter="0"/>
          <w:pgNumType w:start="1"/>
          <w:cols w:space="720"/>
          <w:docGrid w:linePitch="1"/>
        </w:sectPr>
      </w:pPr>
    </w:p>
    <w:p w:rsidR="00EA4D5C" w:rsidRPr="00EA4D5C" w:rsidRDefault="00EA4D5C" w:rsidP="00EA4D5C">
      <w:pPr>
        <w:pStyle w:val="NormalWeb"/>
        <w:numPr>
          <w:ilvl w:val="0"/>
          <w:numId w:val="6"/>
        </w:numPr>
      </w:pPr>
      <w:r w:rsidRPr="00EA4D5C">
        <w:lastRenderedPageBreak/>
        <w:t>The girls went to the forest</w:t>
      </w:r>
      <w:r w:rsidRPr="00EA4D5C">
        <w:br/>
        <w:t>A. early in the evening</w:t>
      </w:r>
      <w:r>
        <w:t xml:space="preserve">     </w:t>
      </w:r>
      <w:r w:rsidRPr="00EA4D5C">
        <w:t>B. after lunch</w:t>
      </w:r>
      <w:r w:rsidRPr="00EA4D5C">
        <w:br/>
        <w:t>C. in the afternoon</w:t>
      </w:r>
      <w:r>
        <w:t xml:space="preserve">            </w:t>
      </w:r>
      <w:r w:rsidRPr="00EA4D5C">
        <w:t>D. at night</w:t>
      </w:r>
    </w:p>
    <w:p w:rsidR="00EA4D5C" w:rsidRPr="00EA4D5C" w:rsidRDefault="00EA4D5C" w:rsidP="00EA4D5C">
      <w:pPr>
        <w:pStyle w:val="NormalWeb"/>
        <w:numPr>
          <w:ilvl w:val="0"/>
          <w:numId w:val="6"/>
        </w:numPr>
      </w:pPr>
      <w:r w:rsidRPr="00EA4D5C">
        <w:lastRenderedPageBreak/>
        <w:t>The girls did all the following except</w:t>
      </w:r>
      <w:r w:rsidRPr="00EA4D5C">
        <w:br/>
        <w:t>A. pick wild berries</w:t>
      </w:r>
      <w:r>
        <w:t xml:space="preserve">      </w:t>
      </w:r>
      <w:r w:rsidRPr="00EA4D5C">
        <w:t>B. collect firewood</w:t>
      </w:r>
      <w:r w:rsidRPr="00EA4D5C">
        <w:br/>
        <w:t>C. play</w:t>
      </w:r>
      <w:r>
        <w:t xml:space="preserve">                          </w:t>
      </w:r>
      <w:r w:rsidRPr="00EA4D5C">
        <w:t>D. sleep in the forest</w:t>
      </w:r>
    </w:p>
    <w:p w:rsidR="00EA4D5C" w:rsidRDefault="00EA4D5C" w:rsidP="00EA4D5C">
      <w:pPr>
        <w:pStyle w:val="Heading2"/>
        <w:rPr>
          <w:rStyle w:val="Strong"/>
          <w:b/>
          <w:bCs/>
          <w:color w:val="auto"/>
          <w:sz w:val="24"/>
          <w:szCs w:val="24"/>
        </w:rPr>
        <w:sectPr w:rsidR="00EA4D5C" w:rsidSect="00EA4D5C">
          <w:type w:val="continuous"/>
          <w:pgSz w:w="11900" w:h="16820"/>
          <w:pgMar w:top="284" w:right="100" w:bottom="0" w:left="680" w:header="720" w:footer="87" w:gutter="0"/>
          <w:pgNumType w:start="1"/>
          <w:cols w:num="2" w:sep="1" w:space="720"/>
          <w:docGrid w:linePitch="1"/>
        </w:sectPr>
      </w:pPr>
    </w:p>
    <w:p w:rsidR="00EA4D5C" w:rsidRPr="00EA4D5C" w:rsidRDefault="00EA4D5C" w:rsidP="00EA4D5C">
      <w:pPr>
        <w:pStyle w:val="Heading2"/>
        <w:rPr>
          <w:color w:val="auto"/>
          <w:sz w:val="24"/>
          <w:szCs w:val="24"/>
        </w:rPr>
      </w:pPr>
      <w:r w:rsidRPr="00EA4D5C">
        <w:rPr>
          <w:rStyle w:val="Strong"/>
          <w:b/>
          <w:bCs/>
          <w:color w:val="auto"/>
          <w:sz w:val="24"/>
          <w:szCs w:val="24"/>
        </w:rPr>
        <w:lastRenderedPageBreak/>
        <w:t xml:space="preserve">Fill in the blank spaces </w:t>
      </w:r>
    </w:p>
    <w:p w:rsidR="00EA4D5C" w:rsidRPr="00EA4D5C" w:rsidRDefault="00EA4D5C" w:rsidP="00EA4D5C">
      <w:pPr>
        <w:pStyle w:val="NormalWeb"/>
      </w:pPr>
      <w:r w:rsidRPr="00EA4D5C">
        <w:t xml:space="preserve">Juma loves his dog. </w:t>
      </w:r>
      <w:proofErr w:type="gramStart"/>
      <w:r w:rsidRPr="00EA4D5C">
        <w:t xml:space="preserve">Last month it gave birth to four little </w:t>
      </w:r>
      <w:r>
        <w:t>___</w:t>
      </w:r>
      <w:r w:rsidRPr="00EA4D5C">
        <w:rPr>
          <w:rStyle w:val="Strong"/>
        </w:rPr>
        <w:t>18</w:t>
      </w:r>
      <w:r w:rsidRPr="00EA4D5C">
        <w:t>.</w:t>
      </w:r>
      <w:proofErr w:type="gramEnd"/>
      <w:r w:rsidRPr="00EA4D5C">
        <w:t xml:space="preserve"> He placed them in a warm box. </w:t>
      </w:r>
      <w:proofErr w:type="gramStart"/>
      <w:r w:rsidRPr="00EA4D5C">
        <w:t xml:space="preserve">Every day, Juma </w:t>
      </w:r>
      <w:r>
        <w:t>____</w:t>
      </w:r>
      <w:r w:rsidRPr="00EA4D5C">
        <w:rPr>
          <w:rStyle w:val="Strong"/>
        </w:rPr>
        <w:t>19</w:t>
      </w:r>
      <w:r w:rsidRPr="00EA4D5C">
        <w:t xml:space="preserve"> the dog with fresh food and water.</w:t>
      </w:r>
      <w:proofErr w:type="gramEnd"/>
      <w:r w:rsidRPr="00EA4D5C">
        <w:t xml:space="preserve"> The dog also protects </w:t>
      </w:r>
      <w:r>
        <w:t>______</w:t>
      </w:r>
      <w:r w:rsidRPr="00EA4D5C">
        <w:rPr>
          <w:rStyle w:val="Strong"/>
        </w:rPr>
        <w:t>20</w:t>
      </w:r>
      <w:r w:rsidRPr="00EA4D5C">
        <w:t xml:space="preserve"> young ones. Soon, there will be no </w:t>
      </w:r>
      <w:r>
        <w:t>______</w:t>
      </w:r>
      <w:r w:rsidRPr="00EA4D5C">
        <w:rPr>
          <w:rStyle w:val="Strong"/>
        </w:rPr>
        <w:t>21</w:t>
      </w:r>
      <w:r w:rsidRPr="00EA4D5C">
        <w:t xml:space="preserve"> in </w:t>
      </w:r>
      <w:proofErr w:type="spellStart"/>
      <w:r w:rsidRPr="00EA4D5C">
        <w:t>Juma’s</w:t>
      </w:r>
      <w:proofErr w:type="spellEnd"/>
      <w:r w:rsidRPr="00EA4D5C">
        <w:t xml:space="preserve"> home.</w:t>
      </w:r>
    </w:p>
    <w:p w:rsidR="00EA4D5C" w:rsidRDefault="00EA4D5C" w:rsidP="00EA4D5C">
      <w:pPr>
        <w:pStyle w:val="NormalWeb"/>
        <w:numPr>
          <w:ilvl w:val="0"/>
          <w:numId w:val="7"/>
        </w:numPr>
        <w:sectPr w:rsidR="00EA4D5C" w:rsidSect="00EA4D5C">
          <w:type w:val="continuous"/>
          <w:pgSz w:w="11900" w:h="16820"/>
          <w:pgMar w:top="284" w:right="100" w:bottom="0" w:left="680" w:header="720" w:footer="87" w:gutter="0"/>
          <w:pgNumType w:start="1"/>
          <w:cols w:space="720"/>
          <w:docGrid w:linePitch="1"/>
        </w:sectPr>
      </w:pPr>
    </w:p>
    <w:p w:rsidR="00EA4D5C" w:rsidRPr="00EA4D5C" w:rsidRDefault="00EA4D5C" w:rsidP="00EA4D5C">
      <w:pPr>
        <w:pStyle w:val="NormalWeb"/>
        <w:numPr>
          <w:ilvl w:val="0"/>
          <w:numId w:val="7"/>
        </w:numPr>
      </w:pPr>
      <w:r w:rsidRPr="00EA4D5C">
        <w:lastRenderedPageBreak/>
        <w:t>A. cats</w:t>
      </w:r>
      <w:r>
        <w:t xml:space="preserve">         </w:t>
      </w:r>
      <w:r w:rsidRPr="00EA4D5C">
        <w:t>B. puppies</w:t>
      </w:r>
      <w:r>
        <w:t xml:space="preserve">   </w:t>
      </w:r>
      <w:r w:rsidRPr="00EA4D5C">
        <w:t>C. kittens</w:t>
      </w:r>
      <w:r>
        <w:t xml:space="preserve">      </w:t>
      </w:r>
      <w:r w:rsidRPr="00EA4D5C">
        <w:t>D. kids</w:t>
      </w:r>
    </w:p>
    <w:p w:rsidR="00EA4D5C" w:rsidRPr="00EA4D5C" w:rsidRDefault="00EA4D5C" w:rsidP="00EA4D5C">
      <w:pPr>
        <w:pStyle w:val="NormalWeb"/>
        <w:numPr>
          <w:ilvl w:val="0"/>
          <w:numId w:val="7"/>
        </w:numPr>
      </w:pPr>
      <w:r w:rsidRPr="00EA4D5C">
        <w:t>A. feed</w:t>
      </w:r>
      <w:r>
        <w:t xml:space="preserve">         </w:t>
      </w:r>
      <w:r w:rsidRPr="00EA4D5C">
        <w:t>B. feeds</w:t>
      </w:r>
      <w:r>
        <w:t xml:space="preserve">      </w:t>
      </w:r>
      <w:r w:rsidRPr="00EA4D5C">
        <w:t>C. feeding</w:t>
      </w:r>
      <w:r>
        <w:t xml:space="preserve">     </w:t>
      </w:r>
      <w:r w:rsidRPr="00EA4D5C">
        <w:t>D. fed</w:t>
      </w:r>
    </w:p>
    <w:p w:rsidR="00EA4D5C" w:rsidRPr="00EA4D5C" w:rsidRDefault="00EA4D5C" w:rsidP="00EA4D5C">
      <w:pPr>
        <w:pStyle w:val="NormalWeb"/>
        <w:numPr>
          <w:ilvl w:val="0"/>
          <w:numId w:val="7"/>
        </w:numPr>
      </w:pPr>
      <w:r w:rsidRPr="00EA4D5C">
        <w:t>A. its</w:t>
      </w:r>
      <w:r>
        <w:t xml:space="preserve">            </w:t>
      </w:r>
      <w:proofErr w:type="gramStart"/>
      <w:r w:rsidRPr="00EA4D5C">
        <w:t>B</w:t>
      </w:r>
      <w:r>
        <w:t xml:space="preserve"> </w:t>
      </w:r>
      <w:r w:rsidRPr="00EA4D5C">
        <w:t>.</w:t>
      </w:r>
      <w:proofErr w:type="gramEnd"/>
      <w:r w:rsidRPr="00EA4D5C">
        <w:t xml:space="preserve"> it’s</w:t>
      </w:r>
      <w:r>
        <w:t xml:space="preserve">         </w:t>
      </w:r>
      <w:r w:rsidRPr="00EA4D5C">
        <w:t>C. it is</w:t>
      </w:r>
      <w:r>
        <w:t xml:space="preserve">            </w:t>
      </w:r>
      <w:r w:rsidRPr="00EA4D5C">
        <w:t>D. it</w:t>
      </w:r>
    </w:p>
    <w:p w:rsidR="00EA4D5C" w:rsidRPr="00EA4D5C" w:rsidRDefault="00EA4D5C" w:rsidP="00EA4D5C">
      <w:pPr>
        <w:pStyle w:val="NormalWeb"/>
        <w:numPr>
          <w:ilvl w:val="0"/>
          <w:numId w:val="7"/>
        </w:numPr>
      </w:pPr>
      <w:r w:rsidRPr="00EA4D5C">
        <w:t>A. rats</w:t>
      </w:r>
      <w:r>
        <w:t xml:space="preserve">         </w:t>
      </w:r>
      <w:r w:rsidRPr="00EA4D5C">
        <w:t>B. mouse</w:t>
      </w:r>
      <w:r>
        <w:t xml:space="preserve">      </w:t>
      </w:r>
      <w:r w:rsidRPr="00EA4D5C">
        <w:t>C. mice</w:t>
      </w:r>
      <w:r>
        <w:t xml:space="preserve">    </w:t>
      </w:r>
      <w:r w:rsidRPr="00EA4D5C">
        <w:t xml:space="preserve">D. </w:t>
      </w:r>
      <w:proofErr w:type="spellStart"/>
      <w:r w:rsidRPr="00EA4D5C">
        <w:t>mouses</w:t>
      </w:r>
      <w:proofErr w:type="spellEnd"/>
    </w:p>
    <w:p w:rsidR="00EA4D5C" w:rsidRPr="00EA4D5C" w:rsidRDefault="00EA4D5C" w:rsidP="00EA4D5C">
      <w:pPr>
        <w:pStyle w:val="NormalWeb"/>
        <w:numPr>
          <w:ilvl w:val="0"/>
          <w:numId w:val="7"/>
        </w:numPr>
      </w:pPr>
      <w:r w:rsidRPr="00EA4D5C">
        <w:lastRenderedPageBreak/>
        <w:t>Place the books on ______ shelves at the back.</w:t>
      </w:r>
      <w:r w:rsidRPr="00EA4D5C">
        <w:br/>
        <w:t>A. that</w:t>
      </w:r>
      <w:r>
        <w:t xml:space="preserve">       </w:t>
      </w:r>
      <w:r w:rsidRPr="00EA4D5C">
        <w:t>B. this</w:t>
      </w:r>
      <w:r w:rsidRPr="00EA4D5C">
        <w:br/>
        <w:t>C. those</w:t>
      </w:r>
      <w:r>
        <w:t xml:space="preserve">     </w:t>
      </w:r>
      <w:r w:rsidRPr="00EA4D5C">
        <w:t>D. these</w:t>
      </w:r>
    </w:p>
    <w:p w:rsidR="00EA4D5C" w:rsidRDefault="00EA4D5C" w:rsidP="00EA4D5C">
      <w:pPr>
        <w:pStyle w:val="Heading2"/>
        <w:rPr>
          <w:rStyle w:val="Strong"/>
          <w:b/>
          <w:bCs/>
          <w:color w:val="auto"/>
          <w:sz w:val="24"/>
          <w:szCs w:val="24"/>
        </w:rPr>
        <w:sectPr w:rsidR="00EA4D5C" w:rsidSect="00EA4D5C">
          <w:type w:val="continuous"/>
          <w:pgSz w:w="11900" w:h="16820"/>
          <w:pgMar w:top="284" w:right="100" w:bottom="0" w:left="680" w:header="720" w:footer="87" w:gutter="0"/>
          <w:pgNumType w:start="1"/>
          <w:cols w:num="2" w:sep="1" w:space="720"/>
          <w:docGrid w:linePitch="1"/>
        </w:sectPr>
      </w:pPr>
    </w:p>
    <w:p w:rsidR="00EA4D5C" w:rsidRPr="00EA4D5C" w:rsidRDefault="00EA4D5C" w:rsidP="00EA4D5C">
      <w:pPr>
        <w:pStyle w:val="Heading2"/>
        <w:rPr>
          <w:color w:val="auto"/>
          <w:sz w:val="24"/>
          <w:szCs w:val="24"/>
        </w:rPr>
      </w:pPr>
      <w:r w:rsidRPr="00EA4D5C">
        <w:rPr>
          <w:rStyle w:val="Strong"/>
          <w:b/>
          <w:bCs/>
          <w:color w:val="auto"/>
          <w:sz w:val="24"/>
          <w:szCs w:val="24"/>
        </w:rPr>
        <w:lastRenderedPageBreak/>
        <w:t xml:space="preserve">Choose the best answer </w:t>
      </w:r>
    </w:p>
    <w:p w:rsidR="00EA4D5C" w:rsidRPr="00EA4D5C" w:rsidRDefault="00EA4D5C" w:rsidP="00EA4D5C">
      <w:pPr>
        <w:pStyle w:val="NormalWeb"/>
        <w:numPr>
          <w:ilvl w:val="0"/>
          <w:numId w:val="8"/>
        </w:numPr>
      </w:pPr>
      <w:r w:rsidRPr="00EA4D5C">
        <w:t xml:space="preserve">The </w:t>
      </w:r>
      <w:proofErr w:type="gramStart"/>
      <w:r w:rsidRPr="00EA4D5C">
        <w:t>learners</w:t>
      </w:r>
      <w:proofErr w:type="gramEnd"/>
      <w:r w:rsidRPr="00EA4D5C">
        <w:t xml:space="preserve"> ________ loudly when the guest entered the room.</w:t>
      </w:r>
      <w:r w:rsidRPr="00EA4D5C">
        <w:br/>
        <w:t>A. clap</w:t>
      </w:r>
      <w:r>
        <w:t xml:space="preserve">                </w:t>
      </w:r>
      <w:r w:rsidRPr="00EA4D5C">
        <w:t>B. clapped</w:t>
      </w:r>
      <w:r w:rsidRPr="00EA4D5C">
        <w:br/>
        <w:t xml:space="preserve">C. </w:t>
      </w:r>
      <w:proofErr w:type="spellStart"/>
      <w:r w:rsidRPr="00EA4D5C">
        <w:t>claping</w:t>
      </w:r>
      <w:proofErr w:type="spellEnd"/>
      <w:r>
        <w:t xml:space="preserve">           </w:t>
      </w:r>
      <w:r w:rsidRPr="00EA4D5C">
        <w:t xml:space="preserve">D. </w:t>
      </w:r>
      <w:proofErr w:type="spellStart"/>
      <w:r w:rsidRPr="00EA4D5C">
        <w:t>claped</w:t>
      </w:r>
      <w:proofErr w:type="spellEnd"/>
    </w:p>
    <w:p w:rsidR="00EA4D5C" w:rsidRPr="00EA4D5C" w:rsidRDefault="00EA4D5C" w:rsidP="00EA4D5C">
      <w:pPr>
        <w:pStyle w:val="NormalWeb"/>
        <w:numPr>
          <w:ilvl w:val="0"/>
          <w:numId w:val="8"/>
        </w:numPr>
      </w:pPr>
      <w:r w:rsidRPr="00EA4D5C">
        <w:t>The boys washed the dishes ________ left them to dry.</w:t>
      </w:r>
      <w:r w:rsidRPr="00EA4D5C">
        <w:br/>
        <w:t>A. and</w:t>
      </w:r>
      <w:r>
        <w:t xml:space="preserve">      </w:t>
      </w:r>
      <w:r w:rsidRPr="00EA4D5C">
        <w:t>B. but</w:t>
      </w:r>
      <w:r>
        <w:t xml:space="preserve">           </w:t>
      </w:r>
      <w:r w:rsidRPr="00EA4D5C">
        <w:t>C. or</w:t>
      </w:r>
      <w:r>
        <w:t xml:space="preserve">         </w:t>
      </w:r>
      <w:r w:rsidRPr="00EA4D5C">
        <w:t>D. then</w:t>
      </w:r>
    </w:p>
    <w:p w:rsidR="00EA4D5C" w:rsidRPr="00EA4D5C" w:rsidRDefault="00EA4D5C" w:rsidP="00EA4D5C">
      <w:pPr>
        <w:pStyle w:val="NormalWeb"/>
        <w:numPr>
          <w:ilvl w:val="0"/>
          <w:numId w:val="8"/>
        </w:numPr>
      </w:pPr>
      <w:r w:rsidRPr="00EA4D5C">
        <w:t>He will buy either the mangoes ________ the bananas.</w:t>
      </w:r>
      <w:r w:rsidRPr="00EA4D5C">
        <w:br/>
        <w:t>A. nor</w:t>
      </w:r>
      <w:r>
        <w:t xml:space="preserve">         </w:t>
      </w:r>
      <w:r w:rsidRPr="00EA4D5C">
        <w:t>B. but</w:t>
      </w:r>
      <w:r>
        <w:t xml:space="preserve">           </w:t>
      </w:r>
      <w:r w:rsidRPr="00EA4D5C">
        <w:t>C. or</w:t>
      </w:r>
      <w:r>
        <w:t xml:space="preserve">         </w:t>
      </w:r>
      <w:r w:rsidRPr="00EA4D5C">
        <w:t>D. and</w:t>
      </w:r>
    </w:p>
    <w:p w:rsidR="00EA4D5C" w:rsidRPr="00EA4D5C" w:rsidRDefault="00EA4D5C" w:rsidP="00EA4D5C">
      <w:pPr>
        <w:pStyle w:val="NormalWeb"/>
        <w:numPr>
          <w:ilvl w:val="0"/>
          <w:numId w:val="8"/>
        </w:numPr>
      </w:pPr>
      <w:r w:rsidRPr="00EA4D5C">
        <w:rPr>
          <w:rStyle w:val="Emphasis"/>
          <w:rFonts w:eastAsiaTheme="minorHAnsi"/>
        </w:rPr>
        <w:t>Complete the proverb:</w:t>
      </w:r>
      <w:r w:rsidRPr="00EA4D5C">
        <w:br/>
        <w:t>An apple a day ________</w:t>
      </w:r>
      <w:r w:rsidRPr="00EA4D5C">
        <w:br/>
        <w:t>A. makes you happy</w:t>
      </w:r>
      <w:r>
        <w:t xml:space="preserve">   </w:t>
      </w:r>
      <w:r w:rsidRPr="00EA4D5C">
        <w:t>B. keeps the doctor away</w:t>
      </w:r>
      <w:r w:rsidRPr="00EA4D5C">
        <w:br/>
        <w:t>C. is very tasty</w:t>
      </w:r>
      <w:r>
        <w:t xml:space="preserve">            </w:t>
      </w:r>
      <w:r w:rsidRPr="00EA4D5C">
        <w:t>D. helps you run</w:t>
      </w:r>
    </w:p>
    <w:p w:rsidR="00EA4D5C" w:rsidRPr="00EA4D5C" w:rsidRDefault="00EA4D5C" w:rsidP="00EA4D5C">
      <w:pPr>
        <w:pStyle w:val="NormalWeb"/>
        <w:numPr>
          <w:ilvl w:val="0"/>
          <w:numId w:val="8"/>
        </w:numPr>
      </w:pPr>
      <w:r w:rsidRPr="00EA4D5C">
        <w:t>Moses is ________ than his cousin.</w:t>
      </w:r>
      <w:r w:rsidRPr="00EA4D5C">
        <w:br/>
        <w:t>A. tall</w:t>
      </w:r>
      <w:r>
        <w:t xml:space="preserve">             </w:t>
      </w:r>
      <w:r w:rsidRPr="00EA4D5C">
        <w:t>B. taller</w:t>
      </w:r>
      <w:r w:rsidRPr="00EA4D5C">
        <w:br/>
        <w:t>C. more tall</w:t>
      </w:r>
      <w:r>
        <w:t xml:space="preserve">     </w:t>
      </w:r>
      <w:r w:rsidRPr="00EA4D5C">
        <w:t>D. most tall</w:t>
      </w:r>
    </w:p>
    <w:p w:rsidR="00EA4D5C" w:rsidRPr="00EA4D5C" w:rsidRDefault="00EA4D5C" w:rsidP="00EA4D5C">
      <w:pPr>
        <w:pStyle w:val="NormalWeb"/>
        <w:numPr>
          <w:ilvl w:val="0"/>
          <w:numId w:val="8"/>
        </w:numPr>
      </w:pPr>
      <w:r w:rsidRPr="00EA4D5C">
        <w:lastRenderedPageBreak/>
        <w:t>The baby walked ________ across the floor.</w:t>
      </w:r>
      <w:r w:rsidRPr="00EA4D5C">
        <w:br/>
        <w:t>A. slow</w:t>
      </w:r>
      <w:r w:rsidRPr="00EA4D5C">
        <w:br/>
        <w:t>B. very fast</w:t>
      </w:r>
      <w:r w:rsidRPr="00EA4D5C">
        <w:br/>
        <w:t>C. slowly</w:t>
      </w:r>
      <w:r w:rsidRPr="00EA4D5C">
        <w:br/>
        <w:t>D. faster</w:t>
      </w:r>
    </w:p>
    <w:p w:rsidR="00EA4D5C" w:rsidRPr="00EA4D5C" w:rsidRDefault="00EA4D5C" w:rsidP="00EA4D5C">
      <w:pPr>
        <w:pStyle w:val="NormalWeb"/>
        <w:numPr>
          <w:ilvl w:val="0"/>
          <w:numId w:val="8"/>
        </w:numPr>
      </w:pPr>
      <w:r w:rsidRPr="00EA4D5C">
        <w:t>Choose the correctly spelled word.</w:t>
      </w:r>
      <w:r w:rsidRPr="00EA4D5C">
        <w:br/>
        <w:t xml:space="preserve">A. </w:t>
      </w:r>
      <w:proofErr w:type="spellStart"/>
      <w:r w:rsidRPr="00EA4D5C">
        <w:t>heathy</w:t>
      </w:r>
      <w:proofErr w:type="spellEnd"/>
      <w:r w:rsidRPr="00EA4D5C">
        <w:br/>
        <w:t xml:space="preserve">B. </w:t>
      </w:r>
      <w:proofErr w:type="spellStart"/>
      <w:r w:rsidRPr="00EA4D5C">
        <w:t>heallthy</w:t>
      </w:r>
      <w:proofErr w:type="spellEnd"/>
      <w:r w:rsidRPr="00EA4D5C">
        <w:br/>
        <w:t>C. healthy</w:t>
      </w:r>
      <w:r w:rsidRPr="00EA4D5C">
        <w:br/>
        <w:t xml:space="preserve">D. </w:t>
      </w:r>
      <w:proofErr w:type="spellStart"/>
      <w:r w:rsidRPr="00EA4D5C">
        <w:t>helthy</w:t>
      </w:r>
      <w:proofErr w:type="spellEnd"/>
    </w:p>
    <w:p w:rsidR="00EA4D5C" w:rsidRPr="00EA4D5C" w:rsidRDefault="00EA4D5C" w:rsidP="00EA4D5C">
      <w:pPr>
        <w:pStyle w:val="NormalWeb"/>
        <w:ind w:left="720"/>
        <w:rPr>
          <w:b/>
        </w:rPr>
      </w:pPr>
      <w:r w:rsidRPr="00EA4D5C">
        <w:rPr>
          <w:b/>
        </w:rPr>
        <w:t>Complete the following similes.</w:t>
      </w:r>
    </w:p>
    <w:p w:rsidR="00EA4D5C" w:rsidRPr="00EA4D5C" w:rsidRDefault="00EA4D5C" w:rsidP="00EA4D5C">
      <w:pPr>
        <w:pStyle w:val="NormalWeb"/>
        <w:numPr>
          <w:ilvl w:val="0"/>
          <w:numId w:val="8"/>
        </w:numPr>
        <w:rPr>
          <w:b/>
          <w:u w:val="single"/>
        </w:rPr>
      </w:pPr>
      <w:r w:rsidRPr="00EA4D5C">
        <w:t>As proud as</w:t>
      </w:r>
    </w:p>
    <w:p w:rsidR="00EA4D5C" w:rsidRPr="00EA4D5C" w:rsidRDefault="00EA4D5C" w:rsidP="00EA4D5C">
      <w:pPr>
        <w:pStyle w:val="NormalWeb"/>
        <w:numPr>
          <w:ilvl w:val="0"/>
          <w:numId w:val="10"/>
        </w:numPr>
      </w:pPr>
      <w:r w:rsidRPr="00EA4D5C">
        <w:t>dove</w:t>
      </w:r>
    </w:p>
    <w:p w:rsidR="00EA4D5C" w:rsidRPr="00EA4D5C" w:rsidRDefault="00EA4D5C" w:rsidP="00EA4D5C">
      <w:pPr>
        <w:pStyle w:val="NormalWeb"/>
        <w:numPr>
          <w:ilvl w:val="0"/>
          <w:numId w:val="10"/>
        </w:numPr>
      </w:pPr>
      <w:r w:rsidRPr="00EA4D5C">
        <w:t>peacock</w:t>
      </w:r>
    </w:p>
    <w:p w:rsidR="00EA4D5C" w:rsidRPr="00EA4D5C" w:rsidRDefault="00EA4D5C" w:rsidP="00EA4D5C">
      <w:pPr>
        <w:pStyle w:val="NormalWeb"/>
        <w:numPr>
          <w:ilvl w:val="0"/>
          <w:numId w:val="10"/>
        </w:numPr>
      </w:pPr>
      <w:r w:rsidRPr="00EA4D5C">
        <w:t>queen</w:t>
      </w:r>
    </w:p>
    <w:p w:rsidR="00EA4D5C" w:rsidRPr="00EA4D5C" w:rsidRDefault="00EA4D5C" w:rsidP="00EA4D5C">
      <w:pPr>
        <w:pStyle w:val="NormalWeb"/>
        <w:numPr>
          <w:ilvl w:val="0"/>
          <w:numId w:val="10"/>
        </w:numPr>
      </w:pPr>
      <w:r w:rsidRPr="00EA4D5C">
        <w:t>girl</w:t>
      </w:r>
    </w:p>
    <w:p w:rsidR="00EA4D5C" w:rsidRDefault="00EA4D5C" w:rsidP="00EA4D5C">
      <w:pPr>
        <w:pStyle w:val="Heading1"/>
        <w:jc w:val="center"/>
        <w:rPr>
          <w:sz w:val="36"/>
        </w:rPr>
        <w:sectPr w:rsidR="00EA4D5C" w:rsidSect="00EA4D5C">
          <w:type w:val="continuous"/>
          <w:pgSz w:w="11900" w:h="16820"/>
          <w:pgMar w:top="284" w:right="100" w:bottom="0" w:left="680" w:header="720" w:footer="87" w:gutter="0"/>
          <w:pgNumType w:start="1"/>
          <w:cols w:num="2" w:sep="1" w:space="720"/>
          <w:docGrid w:linePitch="1"/>
        </w:sectPr>
      </w:pPr>
    </w:p>
    <w:p w:rsidR="00EA4D5C" w:rsidRDefault="00EA4D5C" w:rsidP="00EA4D5C">
      <w:pPr>
        <w:pStyle w:val="Heading1"/>
        <w:jc w:val="center"/>
        <w:rPr>
          <w:sz w:val="36"/>
        </w:rPr>
      </w:pPr>
      <w:r>
        <w:rPr>
          <w:sz w:val="36"/>
        </w:rPr>
        <w:lastRenderedPageBreak/>
        <w:t>SECTION B: (20 marks)</w:t>
      </w:r>
    </w:p>
    <w:p w:rsidR="00EA4D5C" w:rsidRDefault="00EA4D5C" w:rsidP="00EA4D5C">
      <w:pPr>
        <w:pStyle w:val="Heading1"/>
        <w:jc w:val="center"/>
        <w:rPr>
          <w:sz w:val="36"/>
        </w:rPr>
      </w:pPr>
      <w:r>
        <w:rPr>
          <w:sz w:val="36"/>
        </w:rPr>
        <w:t>COMPOSITION ASSESSMENT</w:t>
      </w:r>
    </w:p>
    <w:p w:rsidR="00EA4D5C" w:rsidRPr="009D1A83" w:rsidRDefault="00EA4D5C" w:rsidP="00EA4D5C">
      <w:pPr>
        <w:pStyle w:val="BodyText"/>
        <w:rPr>
          <w:rFonts w:ascii="Times New Roman" w:hAnsi="Times New Roman" w:cs="Times New Roman"/>
        </w:rPr>
      </w:pPr>
      <w:r w:rsidRPr="009D1A83">
        <w:rPr>
          <w:rStyle w:val="Strong"/>
          <w:rFonts w:ascii="Times New Roman" w:hAnsi="Times New Roman" w:cs="Times New Roman"/>
          <w:b w:val="0"/>
          <w:bCs w:val="0"/>
        </w:rPr>
        <w:t>Write an interesting composition about:</w:t>
      </w:r>
    </w:p>
    <w:p w:rsidR="00EA4D5C" w:rsidRPr="00EA4D5C" w:rsidRDefault="00EA4D5C" w:rsidP="00EA4D5C">
      <w:pPr>
        <w:pStyle w:val="BodyText"/>
        <w:jc w:val="center"/>
        <w:rPr>
          <w:rFonts w:ascii="Times New Roman" w:hAnsi="Times New Roman" w:cs="Times New Roman"/>
          <w:b/>
        </w:rPr>
      </w:pPr>
      <w:proofErr w:type="gramStart"/>
      <w:r w:rsidRPr="00EA4D5C">
        <w:rPr>
          <w:rFonts w:ascii="Times New Roman" w:hAnsi="Times New Roman" w:cs="Times New Roman"/>
          <w:b/>
        </w:rPr>
        <w:t>A VISIT TO THE MARKET CENTRE.</w:t>
      </w:r>
      <w:proofErr w:type="gramEnd"/>
    </w:p>
    <w:p w:rsidR="00EA4D5C" w:rsidRDefault="00EA4D5C" w:rsidP="00442887">
      <w:pPr>
        <w:pStyle w:val="BodyText"/>
        <w:spacing w:line="480" w:lineRule="auto"/>
        <w:rPr>
          <w:rStyle w:val="Emphasis"/>
          <w:rFonts w:ascii="Times New Roman" w:hAnsi="Times New Roman" w:cs="Times New Roman"/>
        </w:rPr>
      </w:pPr>
      <w:r>
        <w:rPr>
          <w:rStyle w:val="Emphasis"/>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Style w:val="Emphasis"/>
          <w:rFonts w:ascii="Times New Roman" w:hAnsi="Times New Roman" w:cs="Times New Roman"/>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42887" w:rsidRPr="009D1A83" w:rsidRDefault="00442887" w:rsidP="00442887">
      <w:pPr>
        <w:pStyle w:val="BodyText"/>
        <w:spacing w:line="480" w:lineRule="auto"/>
        <w:rPr>
          <w:rFonts w:ascii="Times New Roman" w:hAnsi="Times New Roman" w:cs="Times New Roman"/>
        </w:rPr>
      </w:pPr>
    </w:p>
    <w:p w:rsidR="00EA4D5C" w:rsidRPr="00EA4D5C" w:rsidRDefault="00EA4D5C" w:rsidP="00EA4D5C">
      <w:pPr>
        <w:pStyle w:val="Heading1"/>
        <w:rPr>
          <w:sz w:val="24"/>
          <w:szCs w:val="24"/>
        </w:rPr>
      </w:pPr>
      <w:r w:rsidRPr="00EA4D5C">
        <w:rPr>
          <w:rStyle w:val="Strong"/>
          <w:b/>
          <w:bCs/>
          <w:sz w:val="24"/>
          <w:szCs w:val="24"/>
        </w:rPr>
        <w:lastRenderedPageBreak/>
        <w:t>SECTION C: READING ASSESSMENT</w:t>
      </w:r>
    </w:p>
    <w:p w:rsidR="00EA4D5C" w:rsidRPr="00EA4D5C" w:rsidRDefault="00EA4D5C" w:rsidP="00EA4D5C">
      <w:pPr>
        <w:pStyle w:val="Heading1"/>
        <w:rPr>
          <w:sz w:val="24"/>
          <w:szCs w:val="24"/>
        </w:rPr>
      </w:pPr>
      <w:r w:rsidRPr="00EA4D5C">
        <w:rPr>
          <w:rStyle w:val="Strong"/>
          <w:b/>
          <w:bCs/>
          <w:sz w:val="24"/>
          <w:szCs w:val="24"/>
        </w:rPr>
        <w:t>A. LISTENING &amp; SPEAKING – ORAL QUESTIONS (20 MARKS)</w:t>
      </w:r>
    </w:p>
    <w:p w:rsidR="00EA4D5C" w:rsidRPr="00EA4D5C" w:rsidRDefault="00EA4D5C" w:rsidP="00EA4D5C">
      <w:pPr>
        <w:pStyle w:val="NormalWeb"/>
      </w:pPr>
      <w:r w:rsidRPr="00EA4D5C">
        <w:rPr>
          <w:rStyle w:val="Emphasis"/>
        </w:rPr>
        <w:t>The teacher will ask the following questions. The learner answers orally.</w:t>
      </w:r>
    </w:p>
    <w:p w:rsidR="00EA4D5C" w:rsidRPr="00EA4D5C" w:rsidRDefault="00EA4D5C" w:rsidP="00EA4D5C">
      <w:pPr>
        <w:pStyle w:val="NormalWeb"/>
        <w:numPr>
          <w:ilvl w:val="0"/>
          <w:numId w:val="12"/>
        </w:numPr>
      </w:pPr>
      <w:r w:rsidRPr="00EA4D5C">
        <w:t xml:space="preserve">What time do you usually arrive at school? </w:t>
      </w:r>
      <w:r w:rsidRPr="00EA4D5C">
        <w:rPr>
          <w:b/>
        </w:rPr>
        <w:t>(Learner responds)</w:t>
      </w:r>
    </w:p>
    <w:p w:rsidR="00EA4D5C" w:rsidRPr="00EA4D5C" w:rsidRDefault="00EA4D5C" w:rsidP="00EA4D5C">
      <w:pPr>
        <w:pStyle w:val="NormalWeb"/>
        <w:numPr>
          <w:ilvl w:val="0"/>
          <w:numId w:val="12"/>
        </w:numPr>
      </w:pPr>
      <w:r w:rsidRPr="00EA4D5C">
        <w:t xml:space="preserve">What is the name of your head teacher? </w:t>
      </w:r>
      <w:r w:rsidRPr="00EA4D5C">
        <w:rPr>
          <w:b/>
        </w:rPr>
        <w:t>(Learner responds)</w:t>
      </w:r>
    </w:p>
    <w:p w:rsidR="00EA4D5C" w:rsidRPr="00EA4D5C" w:rsidRDefault="00EA4D5C" w:rsidP="00EA4D5C">
      <w:pPr>
        <w:pStyle w:val="NormalWeb"/>
        <w:numPr>
          <w:ilvl w:val="0"/>
          <w:numId w:val="12"/>
        </w:numPr>
      </w:pPr>
      <w:r w:rsidRPr="00EA4D5C">
        <w:t xml:space="preserve">Mention one activity you enjoy during break time. </w:t>
      </w:r>
      <w:r w:rsidRPr="00EA4D5C">
        <w:rPr>
          <w:b/>
        </w:rPr>
        <w:t>(Learner responds)</w:t>
      </w:r>
    </w:p>
    <w:p w:rsidR="00EA4D5C" w:rsidRPr="00EA4D5C" w:rsidRDefault="00EA4D5C" w:rsidP="00EA4D5C">
      <w:pPr>
        <w:pStyle w:val="NormalWeb"/>
        <w:numPr>
          <w:ilvl w:val="0"/>
          <w:numId w:val="12"/>
        </w:numPr>
      </w:pPr>
      <w:r w:rsidRPr="00EA4D5C">
        <w:t xml:space="preserve">How do you help to keep the school compound tidy? </w:t>
      </w:r>
      <w:r w:rsidRPr="00EA4D5C">
        <w:rPr>
          <w:b/>
        </w:rPr>
        <w:t>(Learner responds)</w:t>
      </w:r>
    </w:p>
    <w:p w:rsidR="00EA4D5C" w:rsidRPr="00EA4D5C" w:rsidRDefault="00EA4D5C" w:rsidP="00EA4D5C">
      <w:pPr>
        <w:pStyle w:val="NormalWeb"/>
        <w:numPr>
          <w:ilvl w:val="0"/>
          <w:numId w:val="12"/>
        </w:numPr>
      </w:pPr>
      <w:r w:rsidRPr="00EA4D5C">
        <w:t xml:space="preserve">Name one place in your school that you like visiting. </w:t>
      </w:r>
      <w:r w:rsidRPr="00EA4D5C">
        <w:rPr>
          <w:b/>
        </w:rPr>
        <w:t>(Learner responds)</w:t>
      </w:r>
    </w:p>
    <w:p w:rsidR="00EA4D5C" w:rsidRPr="00EA4D5C" w:rsidRDefault="00EA4D5C" w:rsidP="00EA4D5C">
      <w:pPr>
        <w:pStyle w:val="NormalWeb"/>
        <w:numPr>
          <w:ilvl w:val="0"/>
          <w:numId w:val="12"/>
        </w:numPr>
      </w:pPr>
      <w:r w:rsidRPr="00EA4D5C">
        <w:t xml:space="preserve">What do you do before entering your classroom? </w:t>
      </w:r>
      <w:r w:rsidRPr="00EA4D5C">
        <w:rPr>
          <w:b/>
        </w:rPr>
        <w:t>(Learner responds)</w:t>
      </w:r>
    </w:p>
    <w:p w:rsidR="00EA4D5C" w:rsidRPr="00EA4D5C" w:rsidRDefault="00EA4D5C" w:rsidP="00EA4D5C">
      <w:pPr>
        <w:pStyle w:val="NormalWeb"/>
        <w:numPr>
          <w:ilvl w:val="0"/>
          <w:numId w:val="12"/>
        </w:numPr>
      </w:pPr>
      <w:r w:rsidRPr="00EA4D5C">
        <w:t xml:space="preserve">How do you ensure you do not get hurt during games? </w:t>
      </w:r>
      <w:r w:rsidRPr="00EA4D5C">
        <w:rPr>
          <w:b/>
        </w:rPr>
        <w:t>(Learner responds)</w:t>
      </w:r>
    </w:p>
    <w:p w:rsidR="00EA4D5C" w:rsidRPr="00EA4D5C" w:rsidRDefault="00EA4D5C" w:rsidP="00EA4D5C">
      <w:pPr>
        <w:pStyle w:val="NormalWeb"/>
        <w:numPr>
          <w:ilvl w:val="0"/>
          <w:numId w:val="12"/>
        </w:numPr>
      </w:pPr>
      <w:r w:rsidRPr="00EA4D5C">
        <w:t xml:space="preserve">Mention one subject you enjoy learning. </w:t>
      </w:r>
      <w:r w:rsidRPr="00EA4D5C">
        <w:rPr>
          <w:b/>
        </w:rPr>
        <w:t>(Learner responds)</w:t>
      </w:r>
    </w:p>
    <w:p w:rsidR="00EA4D5C" w:rsidRPr="00EA4D5C" w:rsidRDefault="00EA4D5C" w:rsidP="00EA4D5C">
      <w:pPr>
        <w:pStyle w:val="NormalWeb"/>
        <w:numPr>
          <w:ilvl w:val="0"/>
          <w:numId w:val="12"/>
        </w:numPr>
      </w:pPr>
      <w:r w:rsidRPr="00EA4D5C">
        <w:t xml:space="preserve">Why is it important to obey school rules? </w:t>
      </w:r>
      <w:r w:rsidRPr="00EA4D5C">
        <w:rPr>
          <w:b/>
        </w:rPr>
        <w:t>(Learner responds)</w:t>
      </w:r>
    </w:p>
    <w:p w:rsidR="00EA4D5C" w:rsidRPr="00EA4D5C" w:rsidRDefault="00EA4D5C" w:rsidP="00EA4D5C">
      <w:pPr>
        <w:pStyle w:val="NormalWeb"/>
        <w:numPr>
          <w:ilvl w:val="0"/>
          <w:numId w:val="12"/>
        </w:numPr>
      </w:pPr>
      <w:r w:rsidRPr="00EA4D5C">
        <w:t xml:space="preserve">Tell us one way you show kindness to other learners. </w:t>
      </w:r>
      <w:r w:rsidRPr="00EA4D5C">
        <w:rPr>
          <w:b/>
        </w:rPr>
        <w:t>(Learner responds)</w:t>
      </w:r>
    </w:p>
    <w:p w:rsidR="00EA4D5C" w:rsidRPr="00EA4D5C" w:rsidRDefault="00EA4D5C" w:rsidP="00EA4D5C">
      <w:pPr>
        <w:pStyle w:val="Heading1"/>
        <w:rPr>
          <w:sz w:val="24"/>
          <w:szCs w:val="24"/>
        </w:rPr>
      </w:pPr>
      <w:r w:rsidRPr="00EA4D5C">
        <w:rPr>
          <w:rStyle w:val="Strong"/>
          <w:b/>
          <w:bCs/>
          <w:sz w:val="24"/>
          <w:szCs w:val="24"/>
        </w:rPr>
        <w:t>B. READING PASSAGE (30 MARKS)</w:t>
      </w:r>
    </w:p>
    <w:p w:rsidR="00EA4D5C" w:rsidRPr="00EA4D5C" w:rsidRDefault="00EA4D5C" w:rsidP="00EA4D5C">
      <w:pPr>
        <w:pStyle w:val="NormalWeb"/>
      </w:pPr>
      <w:r w:rsidRPr="00EA4D5C">
        <w:t>Read the passage below and answer the questions.</w:t>
      </w:r>
    </w:p>
    <w:p w:rsidR="00EA4D5C" w:rsidRDefault="00EA4D5C" w:rsidP="00EA4D5C">
      <w:pPr>
        <w:pStyle w:val="Heading2"/>
        <w:rPr>
          <w:rStyle w:val="Strong"/>
          <w:b/>
          <w:bCs/>
          <w:color w:val="auto"/>
          <w:sz w:val="24"/>
          <w:szCs w:val="24"/>
        </w:rPr>
      </w:pPr>
    </w:p>
    <w:p w:rsidR="00EA4D5C" w:rsidRPr="00EA4D5C" w:rsidRDefault="00EA4D5C" w:rsidP="00EA4D5C">
      <w:pPr>
        <w:pStyle w:val="Heading2"/>
        <w:jc w:val="center"/>
        <w:rPr>
          <w:color w:val="auto"/>
          <w:sz w:val="24"/>
          <w:szCs w:val="24"/>
        </w:rPr>
      </w:pPr>
      <w:r w:rsidRPr="00EA4D5C">
        <w:rPr>
          <w:rStyle w:val="Strong"/>
          <w:b/>
          <w:bCs/>
          <w:color w:val="auto"/>
          <w:sz w:val="24"/>
          <w:szCs w:val="24"/>
        </w:rPr>
        <w:t>THE SCHOOL LIBRARY</w:t>
      </w:r>
    </w:p>
    <w:p w:rsidR="00EA4D5C" w:rsidRPr="00EA4D5C" w:rsidRDefault="00EA4D5C" w:rsidP="00EA4D5C">
      <w:pPr>
        <w:pStyle w:val="NormalWeb"/>
        <w:spacing w:line="600" w:lineRule="auto"/>
      </w:pPr>
      <w:r w:rsidRPr="00EA4D5C">
        <w:t>Our school has a large library near the main gate. Learners visit the library every Wednesday. Inside, there are many books arranged neatly on the shelves. We read storybooks, textbooks, and magazines. Each class has a special reading hour.</w:t>
      </w:r>
    </w:p>
    <w:p w:rsidR="00EA4D5C" w:rsidRPr="00EA4D5C" w:rsidRDefault="00EA4D5C" w:rsidP="00EA4D5C">
      <w:pPr>
        <w:pStyle w:val="NormalWeb"/>
        <w:spacing w:line="600" w:lineRule="auto"/>
      </w:pPr>
      <w:r w:rsidRPr="00EA4D5C">
        <w:t xml:space="preserve">Yesterday, Grade 3 learners went to the library with their class teacher, Mrs. Wanjiku. She taught them how to take care of books by turning the pages gently. After reading, they placed all the books back on the shelves. The librarian, Mr. </w:t>
      </w:r>
      <w:proofErr w:type="spellStart"/>
      <w:r w:rsidRPr="00EA4D5C">
        <w:t>Kariuki</w:t>
      </w:r>
      <w:proofErr w:type="spellEnd"/>
      <w:r w:rsidRPr="00EA4D5C">
        <w:t>, was happy because the learners left the library clean and quiet. The books help us learn new things and improve our reading skills.</w:t>
      </w:r>
    </w:p>
    <w:p w:rsidR="00EA4D5C" w:rsidRDefault="00EA4D5C" w:rsidP="00EA4D5C">
      <w:pPr>
        <w:jc w:val="center"/>
        <w:rPr>
          <w:rFonts w:ascii="Candara Light" w:hAnsi="Candara Light"/>
          <w:b/>
        </w:rPr>
      </w:pPr>
    </w:p>
    <w:p w:rsidR="00EA4D5C" w:rsidRDefault="00EA4D5C" w:rsidP="00EA4D5C">
      <w:pPr>
        <w:jc w:val="center"/>
        <w:rPr>
          <w:rFonts w:ascii="Candara Light" w:hAnsi="Candara Light"/>
          <w:b/>
        </w:rPr>
      </w:pPr>
      <w:r>
        <w:rPr>
          <w:rFonts w:ascii="Candara Light" w:hAnsi="Candara Light"/>
          <w:b/>
        </w:rPr>
        <w:t xml:space="preserve">©2026 </w:t>
      </w:r>
    </w:p>
    <w:p w:rsidR="00EA4D5C" w:rsidRDefault="00EA4D5C" w:rsidP="00EA4D5C">
      <w:pPr>
        <w:jc w:val="center"/>
        <w:rPr>
          <w:rFonts w:ascii="Candara Light" w:hAnsi="Candara Light"/>
          <w:b/>
        </w:rPr>
      </w:pPr>
      <w:r>
        <w:rPr>
          <w:rFonts w:ascii="Candara Light" w:hAnsi="Candara Light"/>
          <w:b/>
        </w:rPr>
        <w:t>All rights reserved</w:t>
      </w:r>
    </w:p>
    <w:p w:rsidR="00EA4D5C" w:rsidRDefault="00EA4D5C" w:rsidP="00EA4D5C">
      <w:pPr>
        <w:jc w:val="center"/>
        <w:rPr>
          <w:rFonts w:ascii="Playbill" w:hAnsi="Playbill"/>
          <w:sz w:val="28"/>
          <w:shd w:val="clear" w:color="auto" w:fill="000000" w:themeFill="text1"/>
        </w:rPr>
      </w:pPr>
      <w:r>
        <w:rPr>
          <w:rFonts w:ascii="Playbill" w:hAnsi="Playbill"/>
          <w:sz w:val="28"/>
          <w:shd w:val="clear" w:color="auto" w:fill="000000" w:themeFill="text1"/>
        </w:rPr>
        <w:t>©COMPETENCE KENYA EXAMINATION AND ASSESSMENT BOARD</w:t>
      </w:r>
    </w:p>
    <w:p w:rsidR="00EA4D5C" w:rsidRDefault="00EA4D5C" w:rsidP="00EA4D5C">
      <w:pPr>
        <w:pStyle w:val="NormalWeb"/>
      </w:pPr>
    </w:p>
    <w:p w:rsidR="00EA4D5C" w:rsidRDefault="00EA4D5C" w:rsidP="00EA4D5C">
      <w:pPr>
        <w:pStyle w:val="NormalWeb"/>
      </w:pPr>
    </w:p>
    <w:p w:rsidR="00EA4D5C" w:rsidRDefault="00EA4D5C" w:rsidP="00EA4D5C">
      <w:pPr>
        <w:pStyle w:val="NormalWeb"/>
      </w:pPr>
    </w:p>
    <w:p w:rsidR="00EA4D5C" w:rsidRDefault="00EA4D5C" w:rsidP="00EA4D5C">
      <w:pPr>
        <w:pStyle w:val="NormalWeb"/>
      </w:pPr>
    </w:p>
    <w:p w:rsidR="00EA4D5C" w:rsidRDefault="00EA4D5C" w:rsidP="00EA4D5C"/>
    <w:p w:rsidR="00EA4D5C" w:rsidRDefault="00EA4D5C" w:rsidP="00EA4D5C">
      <w:pPr>
        <w:pStyle w:val="Heading1"/>
      </w:pPr>
      <w:r>
        <w:rPr>
          <w:rStyle w:val="Strong"/>
          <w:b/>
          <w:bCs/>
        </w:rPr>
        <w:t xml:space="preserve">ANSWER </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A</w:t>
      </w:r>
    </w:p>
    <w:p w:rsidR="00EA4D5C" w:rsidRDefault="00EA4D5C" w:rsidP="00EA4D5C">
      <w:pPr>
        <w:pStyle w:val="NormalWeb"/>
        <w:numPr>
          <w:ilvl w:val="0"/>
          <w:numId w:val="9"/>
        </w:numPr>
      </w:pPr>
      <w:r>
        <w:t>A</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C</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C</w:t>
      </w:r>
    </w:p>
    <w:p w:rsidR="00EA4D5C" w:rsidRDefault="00EA4D5C" w:rsidP="00EA4D5C">
      <w:pPr>
        <w:pStyle w:val="NormalWeb"/>
        <w:numPr>
          <w:ilvl w:val="0"/>
          <w:numId w:val="9"/>
        </w:numPr>
      </w:pPr>
      <w:r>
        <w:t>C</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C</w:t>
      </w:r>
    </w:p>
    <w:p w:rsidR="00EA4D5C" w:rsidRDefault="00EA4D5C" w:rsidP="00EA4D5C">
      <w:pPr>
        <w:pStyle w:val="NormalWeb"/>
        <w:numPr>
          <w:ilvl w:val="0"/>
          <w:numId w:val="9"/>
        </w:numPr>
      </w:pPr>
      <w:r>
        <w:t>A</w:t>
      </w:r>
    </w:p>
    <w:p w:rsidR="00EA4D5C" w:rsidRDefault="00EA4D5C" w:rsidP="00EA4D5C">
      <w:pPr>
        <w:pStyle w:val="NormalWeb"/>
        <w:numPr>
          <w:ilvl w:val="0"/>
          <w:numId w:val="9"/>
        </w:numPr>
      </w:pPr>
      <w:r>
        <w:t>C</w:t>
      </w:r>
    </w:p>
    <w:p w:rsidR="00EA4D5C" w:rsidRDefault="00EA4D5C" w:rsidP="00EA4D5C">
      <w:pPr>
        <w:pStyle w:val="NormalWeb"/>
        <w:numPr>
          <w:ilvl w:val="0"/>
          <w:numId w:val="9"/>
        </w:numPr>
      </w:pPr>
      <w:r>
        <w:t>D</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A</w:t>
      </w:r>
    </w:p>
    <w:p w:rsidR="00EA4D5C" w:rsidRDefault="00EA4D5C" w:rsidP="00EA4D5C">
      <w:pPr>
        <w:pStyle w:val="NormalWeb"/>
        <w:numPr>
          <w:ilvl w:val="0"/>
          <w:numId w:val="9"/>
        </w:numPr>
      </w:pPr>
      <w:r>
        <w:t>C</w:t>
      </w:r>
    </w:p>
    <w:p w:rsidR="00EA4D5C" w:rsidRDefault="00EA4D5C" w:rsidP="00EA4D5C">
      <w:pPr>
        <w:pStyle w:val="NormalWeb"/>
        <w:numPr>
          <w:ilvl w:val="0"/>
          <w:numId w:val="9"/>
        </w:numPr>
      </w:pPr>
      <w:r>
        <w:t>C</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A</w:t>
      </w:r>
    </w:p>
    <w:p w:rsidR="00EA4D5C" w:rsidRDefault="00EA4D5C" w:rsidP="00EA4D5C">
      <w:pPr>
        <w:pStyle w:val="NormalWeb"/>
        <w:numPr>
          <w:ilvl w:val="0"/>
          <w:numId w:val="9"/>
        </w:numPr>
      </w:pPr>
      <w:r>
        <w:t>C</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B</w:t>
      </w:r>
    </w:p>
    <w:p w:rsidR="00EA4D5C" w:rsidRDefault="00EA4D5C" w:rsidP="00EA4D5C">
      <w:pPr>
        <w:pStyle w:val="NormalWeb"/>
        <w:numPr>
          <w:ilvl w:val="0"/>
          <w:numId w:val="9"/>
        </w:numPr>
      </w:pPr>
      <w:r>
        <w:t>C</w:t>
      </w:r>
    </w:p>
    <w:p w:rsidR="00EA4D5C" w:rsidRDefault="00EA4D5C" w:rsidP="00EA4D5C">
      <w:pPr>
        <w:pStyle w:val="NormalWeb"/>
        <w:numPr>
          <w:ilvl w:val="0"/>
          <w:numId w:val="9"/>
        </w:numPr>
      </w:pPr>
      <w:r>
        <w:t>C</w:t>
      </w:r>
    </w:p>
    <w:p w:rsidR="00EA4D5C" w:rsidRDefault="00EA4D5C" w:rsidP="00EA4D5C">
      <w:pPr>
        <w:pStyle w:val="NormalWeb"/>
        <w:numPr>
          <w:ilvl w:val="0"/>
          <w:numId w:val="9"/>
        </w:numPr>
      </w:pPr>
      <w:r>
        <w:t>B</w:t>
      </w:r>
    </w:p>
    <w:p w:rsidR="00EA4D5C" w:rsidRDefault="00EA4D5C" w:rsidP="00EA4D5C">
      <w:pPr>
        <w:jc w:val="center"/>
        <w:rPr>
          <w:rFonts w:ascii="Candara Light" w:hAnsi="Candara Light"/>
          <w:b/>
        </w:rPr>
      </w:pPr>
    </w:p>
    <w:p w:rsidR="00EA4D5C" w:rsidRDefault="00EA4D5C" w:rsidP="00EA4D5C">
      <w:pPr>
        <w:jc w:val="center"/>
        <w:rPr>
          <w:rFonts w:ascii="Candara Light" w:hAnsi="Candara Light"/>
          <w:b/>
        </w:rPr>
      </w:pPr>
    </w:p>
    <w:p w:rsidR="00EA4D5C" w:rsidRDefault="00EA4D5C" w:rsidP="00EA4D5C">
      <w:pPr>
        <w:jc w:val="center"/>
        <w:rPr>
          <w:rFonts w:ascii="Candara Light" w:hAnsi="Candara Light"/>
          <w:b/>
        </w:rPr>
      </w:pPr>
    </w:p>
    <w:p w:rsidR="00EA4D5C" w:rsidRDefault="00EA4D5C" w:rsidP="00EA4D5C">
      <w:pPr>
        <w:jc w:val="center"/>
        <w:rPr>
          <w:rFonts w:ascii="Candara Light" w:hAnsi="Candara Light"/>
          <w:b/>
        </w:rPr>
      </w:pPr>
    </w:p>
    <w:sectPr w:rsidR="00EA4D5C" w:rsidSect="00EA4D5C">
      <w:type w:val="continuous"/>
      <w:pgSz w:w="11900" w:h="16820"/>
      <w:pgMar w:top="284" w:right="100" w:bottom="0" w:left="680" w:header="720" w:footer="87" w:gutter="0"/>
      <w:pgNumType w:start="1"/>
      <w:cols w:space="720"/>
      <w:docGrid w:linePitch="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7327" w:rsidRDefault="005C7327" w:rsidP="00EA4D5C">
      <w:pPr>
        <w:spacing w:before="0" w:after="0" w:line="240" w:lineRule="auto"/>
      </w:pPr>
      <w:r>
        <w:separator/>
      </w:r>
    </w:p>
  </w:endnote>
  <w:endnote w:type="continuationSeparator" w:id="0">
    <w:p w:rsidR="005C7327" w:rsidRDefault="005C7327" w:rsidP="00EA4D5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embedRegular r:id="rId1" w:fontKey="{E45A9E73-BB62-453B-9E8E-C42C37BD2DFF}"/>
    <w:embedBold r:id="rId2" w:fontKey="{4ABEB5C0-A4F7-4309-8FE4-2244AC549F4C}"/>
    <w:embedItalic r:id="rId3" w:fontKey="{9C33F96D-01BC-43B6-B49E-9A149629C79A}"/>
    <w:embedBoldItalic r:id="rId4" w:fontKey="{C82F6419-DBF8-4646-AD4A-493E45359BDC}"/>
  </w:font>
  <w:font w:name="Calibri">
    <w:panose1 w:val="020F0502020204030204"/>
    <w:charset w:val="00"/>
    <w:family w:val="swiss"/>
    <w:pitch w:val="variable"/>
    <w:sig w:usb0="E4002EFF" w:usb1="C000247B" w:usb2="00000009" w:usb3="00000000" w:csb0="000001FF" w:csb1="00000000"/>
    <w:embedRegular r:id="rId5" w:fontKey="{A1F22175-848A-417A-8A92-C214ACC26650}"/>
    <w:embedBold r:id="rId6" w:fontKey="{305E854B-81D1-46FC-95F0-A6488C2B6343}"/>
    <w:embedItalic r:id="rId7" w:fontKey="{71DA13C2-3846-4484-8040-C5A16A908B6F}"/>
  </w:font>
  <w:font w:name="Arial">
    <w:panose1 w:val="020B0604020202020204"/>
    <w:charset w:val="00"/>
    <w:family w:val="swiss"/>
    <w:pitch w:val="variable"/>
    <w:sig w:usb0="E0002EFF" w:usb1="C000785B" w:usb2="00000009" w:usb3="00000000" w:csb0="000001FF" w:csb1="00000000"/>
    <w:embedRegular r:id="rId8" w:fontKey="{8B45F574-B94E-499E-AD14-29C9787BE02C}"/>
    <w:embedBold r:id="rId9" w:fontKey="{4814A53D-9E25-4312-9099-E815C32225AF}"/>
  </w:font>
  <w:font w:name="Cambria">
    <w:panose1 w:val="02040503050406030204"/>
    <w:charset w:val="00"/>
    <w:family w:val="roman"/>
    <w:pitch w:val="variable"/>
    <w:sig w:usb0="E00006FF" w:usb1="420024FF" w:usb2="02000000" w:usb3="00000000" w:csb0="0000019F" w:csb1="00000000"/>
    <w:embedRegular r:id="rId10" w:fontKey="{051D3804-B423-4CC5-A718-6ECE84696856}"/>
    <w:embedBold r:id="rId11" w:fontKey="{E4FDBD72-4E2F-4F1A-9BA5-6AE2040454C9}"/>
    <w:embedBoldItalic r:id="rId12" w:fontKey="{BFD4A99F-C612-4DE8-9ABE-21C9924BD311}"/>
  </w:font>
  <w:font w:name="Tahoma">
    <w:panose1 w:val="020B0604030504040204"/>
    <w:charset w:val="00"/>
    <w:family w:val="swiss"/>
    <w:pitch w:val="variable"/>
    <w:sig w:usb0="E1002EFF" w:usb1="C000605B" w:usb2="00000029" w:usb3="00000000" w:csb0="000101FF" w:csb1="00000000"/>
    <w:embedRegular r:id="rId13" w:fontKey="{41FE125C-2B46-4523-860C-201A29FB3461}"/>
  </w:font>
  <w:font w:name="Bell MT">
    <w:panose1 w:val="02020503060305020303"/>
    <w:charset w:val="00"/>
    <w:family w:val="roman"/>
    <w:pitch w:val="variable"/>
    <w:sig w:usb0="00000003" w:usb1="00000000" w:usb2="00000000" w:usb3="00000000" w:csb0="00000001" w:csb1="00000000"/>
    <w:embedBold r:id="rId14" w:fontKey="{E8E5BD1A-B89E-4D61-AB43-CAA6CB88E8E9}"/>
  </w:font>
  <w:font w:name="Playbill">
    <w:panose1 w:val="040506030A0602020202"/>
    <w:charset w:val="00"/>
    <w:family w:val="decorative"/>
    <w:pitch w:val="variable"/>
    <w:sig w:usb0="00000003" w:usb1="00000000" w:usb2="00000000" w:usb3="00000000" w:csb0="00000001" w:csb1="00000000"/>
    <w:embedRegular r:id="rId15" w:fontKey="{5F9BF11A-0B3E-4492-873F-0A44C139EE78}"/>
  </w:font>
  <w:font w:name="Candara Light">
    <w:panose1 w:val="020E0502030303020204"/>
    <w:charset w:val="00"/>
    <w:family w:val="swiss"/>
    <w:pitch w:val="variable"/>
    <w:sig w:usb0="A00002FF" w:usb1="00000002" w:usb2="00000000" w:usb3="00000000" w:csb0="0000019F" w:csb1="00000000"/>
    <w:embedBold r:id="rId16" w:fontKey="{5BD3CFDB-0FAB-442B-A1C3-544A0CD9EF4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2887" w:rsidRDefault="00442887" w:rsidP="00442887">
    <w:pPr>
      <w:pStyle w:val="Footer"/>
      <w:jc w:val="center"/>
      <w:rPr>
        <w:rFonts w:ascii="Playbill" w:hAnsi="Playbill"/>
        <w:sz w:val="28"/>
      </w:rPr>
    </w:pPr>
    <w:r>
      <w:rPr>
        <w:rFonts w:ascii="Playbill" w:hAnsi="Playbill"/>
        <w:noProof/>
        <w:color w:val="FFC000"/>
        <w:sz w:val="28"/>
      </w:rPr>
      <w:drawing>
        <wp:anchor distT="0" distB="0" distL="114300" distR="114300" simplePos="0" relativeHeight="251660288" behindDoc="0" locked="0" layoutInCell="1" allowOverlap="1" wp14:anchorId="17BF9E2F" wp14:editId="2D2434BC">
          <wp:simplePos x="0" y="0"/>
          <wp:positionH relativeFrom="column">
            <wp:posOffset>6896100</wp:posOffset>
          </wp:positionH>
          <wp:positionV relativeFrom="paragraph">
            <wp:posOffset>-4822190</wp:posOffset>
          </wp:positionV>
          <wp:extent cx="614680" cy="614680"/>
          <wp:effectExtent l="0" t="0" r="0"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code_competence.co.ke (3).png"/>
                  <pic:cNvPicPr/>
                </pic:nvPicPr>
                <pic:blipFill>
                  <a:blip r:embed="rId1">
                    <a:extLst>
                      <a:ext uri="{28A0092B-C50C-407E-A947-70E740481C1C}">
                        <a14:useLocalDpi xmlns:a14="http://schemas.microsoft.com/office/drawing/2010/main" val="0"/>
                      </a:ext>
                    </a:extLst>
                  </a:blip>
                  <a:stretch>
                    <a:fillRect/>
                  </a:stretch>
                </pic:blipFill>
                <pic:spPr>
                  <a:xfrm>
                    <a:off x="0" y="0"/>
                    <a:ext cx="614680" cy="614680"/>
                  </a:xfrm>
                  <a:prstGeom prst="rect">
                    <a:avLst/>
                  </a:prstGeom>
                </pic:spPr>
              </pic:pic>
            </a:graphicData>
          </a:graphic>
          <wp14:sizeRelH relativeFrom="page">
            <wp14:pctWidth>0</wp14:pctWidth>
          </wp14:sizeRelH>
          <wp14:sizeRelV relativeFrom="page">
            <wp14:pctHeight>0</wp14:pctHeight>
          </wp14:sizeRelV>
        </wp:anchor>
      </w:drawing>
    </w:r>
    <w:r>
      <w:rPr>
        <w:rFonts w:ascii="Playbill" w:hAnsi="Playbill"/>
        <w:noProof/>
        <w:color w:val="FFC000"/>
        <w:sz w:val="28"/>
      </w:rPr>
      <w:drawing>
        <wp:anchor distT="0" distB="0" distL="114300" distR="114300" simplePos="0" relativeHeight="251661312" behindDoc="0" locked="0" layoutInCell="1" allowOverlap="1" wp14:anchorId="6107EAF5" wp14:editId="07CDB0F8">
          <wp:simplePos x="0" y="0"/>
          <wp:positionH relativeFrom="column">
            <wp:posOffset>3154334</wp:posOffset>
          </wp:positionH>
          <wp:positionV relativeFrom="paragraph">
            <wp:posOffset>-472382</wp:posOffset>
          </wp:positionV>
          <wp:extent cx="448886" cy="448886"/>
          <wp:effectExtent l="0" t="0" r="8890" b="8890"/>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code_competence.co.ke (3).png"/>
                  <pic:cNvPicPr/>
                </pic:nvPicPr>
                <pic:blipFill>
                  <a:blip r:embed="rId1">
                    <a:extLst>
                      <a:ext uri="{28A0092B-C50C-407E-A947-70E740481C1C}">
                        <a14:useLocalDpi xmlns:a14="http://schemas.microsoft.com/office/drawing/2010/main" val="0"/>
                      </a:ext>
                    </a:extLst>
                  </a:blip>
                  <a:stretch>
                    <a:fillRect/>
                  </a:stretch>
                </pic:blipFill>
                <pic:spPr>
                  <a:xfrm>
                    <a:off x="0" y="0"/>
                    <a:ext cx="448887" cy="448887"/>
                  </a:xfrm>
                  <a:prstGeom prst="rect">
                    <a:avLst/>
                  </a:prstGeom>
                </pic:spPr>
              </pic:pic>
            </a:graphicData>
          </a:graphic>
          <wp14:sizeRelH relativeFrom="page">
            <wp14:pctWidth>0</wp14:pctWidth>
          </wp14:sizeRelH>
          <wp14:sizeRelV relativeFrom="page">
            <wp14:pctHeight>0</wp14:pctHeight>
          </wp14:sizeRelV>
        </wp:anchor>
      </w:drawing>
    </w:r>
    <w:r>
      <w:rPr>
        <w:rFonts w:ascii="Playbill" w:hAnsi="Playbill"/>
        <w:noProof/>
        <w:color w:val="FFC000"/>
        <w:sz w:val="28"/>
      </w:rPr>
      <w:drawing>
        <wp:anchor distT="0" distB="0" distL="114300" distR="114300" simplePos="0" relativeHeight="251662336" behindDoc="0" locked="0" layoutInCell="1" allowOverlap="1" wp14:anchorId="790AC626" wp14:editId="2D609884">
          <wp:simplePos x="0" y="0"/>
          <wp:positionH relativeFrom="column">
            <wp:posOffset>3669607</wp:posOffset>
          </wp:positionH>
          <wp:positionV relativeFrom="paragraph">
            <wp:posOffset>-471805</wp:posOffset>
          </wp:positionV>
          <wp:extent cx="448887" cy="448887"/>
          <wp:effectExtent l="0" t="0" r="8890" b="889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code_competence.co.ke (3).png"/>
                  <pic:cNvPicPr/>
                </pic:nvPicPr>
                <pic:blipFill>
                  <a:blip r:embed="rId1">
                    <a:extLst>
                      <a:ext uri="{28A0092B-C50C-407E-A947-70E740481C1C}">
                        <a14:useLocalDpi xmlns:a14="http://schemas.microsoft.com/office/drawing/2010/main" val="0"/>
                      </a:ext>
                    </a:extLst>
                  </a:blip>
                  <a:stretch>
                    <a:fillRect/>
                  </a:stretch>
                </pic:blipFill>
                <pic:spPr>
                  <a:xfrm>
                    <a:off x="0" y="0"/>
                    <a:ext cx="448887" cy="448887"/>
                  </a:xfrm>
                  <a:prstGeom prst="rect">
                    <a:avLst/>
                  </a:prstGeom>
                </pic:spPr>
              </pic:pic>
            </a:graphicData>
          </a:graphic>
          <wp14:sizeRelH relativeFrom="page">
            <wp14:pctWidth>0</wp14:pctWidth>
          </wp14:sizeRelH>
          <wp14:sizeRelV relativeFrom="page">
            <wp14:pctHeight>0</wp14:pctHeight>
          </wp14:sizeRelV>
        </wp:anchor>
      </w:drawing>
    </w:r>
    <w:r>
      <w:rPr>
        <w:rFonts w:ascii="Playbill" w:hAnsi="Playbill"/>
        <w:sz w:val="28"/>
        <w:shd w:val="clear" w:color="auto" w:fill="C00000"/>
      </w:rPr>
      <w:t>KENYA PRIMARY SCHOOL</w:t>
    </w:r>
    <w:r w:rsidRPr="008645CC">
      <w:rPr>
        <w:rFonts w:ascii="Playbill" w:hAnsi="Playbill"/>
        <w:sz w:val="28"/>
        <w:shd w:val="clear" w:color="auto" w:fill="C00000"/>
      </w:rPr>
      <w:t xml:space="preserve"> EDUCATION ASSESSMENT</w:t>
    </w:r>
    <w:r>
      <w:rPr>
        <w:rFonts w:ascii="Playbill" w:hAnsi="Playbill"/>
        <w:sz w:val="28"/>
      </w:rPr>
      <w:t xml:space="preserve">           </w:t>
    </w:r>
    <w:r w:rsidRPr="008645CC">
      <w:rPr>
        <w:rFonts w:ascii="Playbill" w:hAnsi="Playbill"/>
        <w:color w:val="FFC000"/>
        <w:sz w:val="28"/>
        <w:shd w:val="clear" w:color="auto" w:fill="00B050"/>
      </w:rPr>
      <w:t>-</w:t>
    </w:r>
    <w:r>
      <w:rPr>
        <w:rFonts w:ascii="Playbill" w:hAnsi="Playbill"/>
        <w:color w:val="FFC000"/>
        <w:sz w:val="28"/>
        <w:shd w:val="clear" w:color="auto" w:fill="00B050"/>
      </w:rPr>
      <w:t>ENGLISH</w:t>
    </w:r>
    <w:r>
      <w:rPr>
        <w:rFonts w:ascii="Playbill" w:hAnsi="Playbill"/>
        <w:color w:val="FFC000"/>
        <w:sz w:val="28"/>
        <w:shd w:val="clear" w:color="auto" w:fill="00B050"/>
      </w:rPr>
      <w:t>-</w:t>
    </w:r>
    <w:r w:rsidRPr="008645CC">
      <w:rPr>
        <w:rFonts w:ascii="Playbill" w:hAnsi="Playbill"/>
        <w:color w:val="FFC000"/>
        <w:sz w:val="28"/>
      </w:rPr>
      <w:t xml:space="preserve">   </w:t>
    </w:r>
    <w:r>
      <w:rPr>
        <w:rFonts w:ascii="Playbill" w:hAnsi="Playbill"/>
        <w:color w:val="FFC000"/>
        <w:sz w:val="28"/>
      </w:rPr>
      <w:t xml:space="preserve">    </w:t>
    </w:r>
    <w:r w:rsidRPr="008645CC">
      <w:rPr>
        <w:rFonts w:ascii="Playbill" w:hAnsi="Playbill"/>
        <w:color w:val="FFC000"/>
        <w:sz w:val="28"/>
      </w:rPr>
      <w:t xml:space="preserve"> </w:t>
    </w:r>
    <w:r w:rsidRPr="008645CC">
      <w:rPr>
        <w:rFonts w:ascii="Playbill" w:hAnsi="Playbill"/>
        <w:sz w:val="28"/>
        <w:shd w:val="clear" w:color="auto" w:fill="000000" w:themeFill="text1"/>
      </w:rPr>
      <w:t>©COMPETENCE KENYA EXAMINATION AND ASSESSMENT BOARD</w:t>
    </w:r>
    <w:r>
      <w:rPr>
        <w:noProof/>
        <w:sz w:val="24"/>
      </w:rPr>
      <mc:AlternateContent>
        <mc:Choice Requires="wpg">
          <w:drawing>
            <wp:anchor distT="0" distB="0" distL="114300" distR="114300" simplePos="0" relativeHeight="251659264" behindDoc="0" locked="0" layoutInCell="1" allowOverlap="1" wp14:anchorId="6DC7CB67" wp14:editId="24D32B40">
              <wp:simplePos x="0" y="0"/>
              <wp:positionH relativeFrom="column">
                <wp:posOffset>1010920</wp:posOffset>
              </wp:positionH>
              <wp:positionV relativeFrom="paragraph">
                <wp:posOffset>-7288530</wp:posOffset>
              </wp:positionV>
              <wp:extent cx="5351780" cy="4975225"/>
              <wp:effectExtent l="0" t="0" r="127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51780" cy="4975225"/>
                        <a:chOff x="0" y="0"/>
                        <a:chExt cx="2028306" cy="1936866"/>
                      </a:xfrm>
                    </wpg:grpSpPr>
                    <pic:pic xmlns:pic="http://schemas.openxmlformats.org/drawingml/2006/picture">
                      <pic:nvPicPr>
                        <pic:cNvPr id="151" name="Picture 151"/>
                        <pic:cNvPicPr>
                          <a:picLocks noChangeAspect="1"/>
                        </pic:cNvPicPr>
                      </pic:nvPicPr>
                      <pic:blipFill rotWithShape="1">
                        <a:blip r:embed="rId2" cstate="print">
                          <a:clrChange>
                            <a:clrFrom>
                              <a:srgbClr val="FFFFFF"/>
                            </a:clrFrom>
                            <a:clrTo>
                              <a:srgbClr val="FFFFFF">
                                <a:alpha val="0"/>
                              </a:srgbClr>
                            </a:clrTo>
                          </a:clrChange>
                          <a:lum bright="70000" contrast="-70000"/>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2" name="Picture 152"/>
                        <pic:cNvPicPr>
                          <a:picLocks noChangeAspect="1"/>
                        </pic:cNvPicPr>
                      </pic:nvPicPr>
                      <pic:blipFill>
                        <a:blip r:embed="rId3">
                          <a:clrChange>
                            <a:clrFrom>
                              <a:srgbClr val="FFFFFF"/>
                            </a:clrFrom>
                            <a:clrTo>
                              <a:srgbClr val="FFFFFF">
                                <a:alpha val="0"/>
                              </a:srgbClr>
                            </a:clrTo>
                          </a:clrChange>
                          <a:lum bright="70000" contrast="-70000"/>
                          <a:extLst>
                            <a:ext uri="{28A0092B-C50C-407E-A947-70E740481C1C}">
                              <a14:useLocalDpi xmlns:a14="http://schemas.microsoft.com/office/drawing/2010/main" val="0"/>
                            </a:ext>
                          </a:extLst>
                        </a:blip>
                        <a:stretch>
                          <a:fillRect/>
                        </a:stretch>
                      </pic:blipFill>
                      <pic:spPr>
                        <a:xfrm>
                          <a:off x="191193" y="257695"/>
                          <a:ext cx="1679171" cy="1679171"/>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4" o:spid="_x0000_s1026" style="position:absolute;margin-left:79.6pt;margin-top:-573.9pt;width:421.4pt;height:391.75pt;z-index:25165926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bAfgzCAAAA3AAAAA8AAABkcnMvZG93bnJldi54bWxET9tqwkAQfRf8h2UKvulGQSnRVYogSEGw&#10;qRf6NmTHJDQzG7JbE/++KxT6NodzndWm51rdqfWVEwPTSQKKJHe2ksLA6XM3fgXlA4rF2gkZeJCH&#10;zXo4WGFqXScfdM9CoWKI+BQNlCE0qdY+L4nRT1xDErmbaxlDhG2hbYtdDOdaz5JkoRkriQ0lNrQt&#10;Kf/OftjAIWO9vR2uF553nLx/zfaP89EZM3rp35agAvXhX/zn3ts4fz6F5zPxAr3+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2wH4MwgAAANwAAAAPAAAAAAAAAAAAAAAAAJ8C&#10;AABkcnMvZG93bnJldi54bWxQSwUGAAAAAAQABAD3AAAAjgMAAAAA&#10;">
                <v:imagedata r:id="rId4" o:title="" croptop="3526f" cropbottom="22913f" cropleft="12508f" cropright="12340f" chromakey="white" gain="19661f" blacklevel="22938f"/>
                <v:path arrowok="t"/>
              </v:shape>
              <v:shape id="Picture 152" o:spid="_x0000_s1028" type="#_x0000_t75" style="position:absolute;left:1911;top:2576;width:16792;height:167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dgZPEAAAA3AAAAA8AAABkcnMvZG93bnJldi54bWxET81qwkAQvhf6DssUvDWbRmo1ZpUiCtIe&#10;rNEHGLJjEpKdjdlVY5++Wyj0Nh/f72TLwbTiSr2rLSt4iWIQxIXVNZcKjofN8xSE88gaW8uk4E4O&#10;lovHhwxTbW+8p2vuSxFC2KWooPK+S6V0RUUGXWQ74sCdbG/QB9iXUvd4C+GmlUkcT6TBmkNDhR2t&#10;Kiqa/GIUfN2/x28Tqm0zu+Szz936Ixm7s1Kjp+F9DsLT4P/Ff+6tDvNfE/h9JlwgF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tdgZPEAAAA3AAAAA8AAAAAAAAAAAAAAAAA&#10;nwIAAGRycy9kb3ducmV2LnhtbFBLBQYAAAAABAAEAPcAAACQAwAAAAA=&#10;">
                <v:imagedata r:id="rId5" o:title="" chromakey="white" gain="19661f" blacklevel="22938f"/>
                <v:path arrowok="t"/>
              </v:shap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7327" w:rsidRDefault="005C7327" w:rsidP="00EA4D5C">
      <w:pPr>
        <w:spacing w:before="0" w:after="0" w:line="240" w:lineRule="auto"/>
      </w:pPr>
      <w:r>
        <w:separator/>
      </w:r>
    </w:p>
  </w:footnote>
  <w:footnote w:type="continuationSeparator" w:id="0">
    <w:p w:rsidR="005C7327" w:rsidRDefault="005C7327" w:rsidP="00EA4D5C">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8E1E8C"/>
    <w:multiLevelType w:val="multilevel"/>
    <w:tmpl w:val="410865DE"/>
    <w:lvl w:ilvl="0">
      <w:start w:val="6"/>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2EF93A4A"/>
    <w:multiLevelType w:val="multilevel"/>
    <w:tmpl w:val="044ACCF0"/>
    <w:lvl w:ilvl="0">
      <w:start w:val="1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36081063"/>
    <w:multiLevelType w:val="multilevel"/>
    <w:tmpl w:val="CC54437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38F41864"/>
    <w:multiLevelType w:val="hybridMultilevel"/>
    <w:tmpl w:val="02F4AD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2B25D3E"/>
    <w:multiLevelType w:val="multilevel"/>
    <w:tmpl w:val="A46C2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72567D0"/>
    <w:multiLevelType w:val="multilevel"/>
    <w:tmpl w:val="3E1C047E"/>
    <w:lvl w:ilvl="0">
      <w:start w:val="18"/>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8B73BA2"/>
    <w:multiLevelType w:val="multilevel"/>
    <w:tmpl w:val="0FB87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EDA1C10"/>
    <w:multiLevelType w:val="multilevel"/>
    <w:tmpl w:val="FAF88330"/>
    <w:lvl w:ilvl="0">
      <w:start w:val="16"/>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nsid w:val="60E3379D"/>
    <w:multiLevelType w:val="hybridMultilevel"/>
    <w:tmpl w:val="963277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9B87F8D"/>
    <w:multiLevelType w:val="hybridMultilevel"/>
    <w:tmpl w:val="5F2454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6E042D6"/>
    <w:multiLevelType w:val="multilevel"/>
    <w:tmpl w:val="A30CA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8C90EF1"/>
    <w:multiLevelType w:val="multilevel"/>
    <w:tmpl w:val="C0BC8782"/>
    <w:lvl w:ilvl="0">
      <w:start w:val="23"/>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6"/>
  </w:num>
  <w:num w:numId="2">
    <w:abstractNumId w:val="3"/>
  </w:num>
  <w:num w:numId="3">
    <w:abstractNumId w:val="2"/>
  </w:num>
  <w:num w:numId="4">
    <w:abstractNumId w:val="0"/>
  </w:num>
  <w:num w:numId="5">
    <w:abstractNumId w:val="1"/>
  </w:num>
  <w:num w:numId="6">
    <w:abstractNumId w:val="7"/>
  </w:num>
  <w:num w:numId="7">
    <w:abstractNumId w:val="5"/>
  </w:num>
  <w:num w:numId="8">
    <w:abstractNumId w:val="11"/>
  </w:num>
  <w:num w:numId="9">
    <w:abstractNumId w:val="10"/>
  </w:num>
  <w:num w:numId="10">
    <w:abstractNumId w:val="8"/>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embedSystemFonts/>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A5B2D"/>
    <w:rsid w:val="000B3A4E"/>
    <w:rsid w:val="00284375"/>
    <w:rsid w:val="00402AFB"/>
    <w:rsid w:val="00442887"/>
    <w:rsid w:val="005C7327"/>
    <w:rsid w:val="009A2C1B"/>
    <w:rsid w:val="00B06B85"/>
    <w:rsid w:val="00BA5B2D"/>
    <w:rsid w:val="00EA4D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heading 1" w:uiPriority="9" w:qFormat="1"/>
    <w:lsdException w:name="footer" w:uiPriority="99"/>
    <w:lsdException w:name="Body Text" w:qFormat="1"/>
    <w:lsdException w:name="Strong" w:uiPriority="22" w:qFormat="1"/>
    <w:lsdException w:name="Emphasis" w:uiPriority="20" w:qFormat="1"/>
    <w:lsdException w:name="Normal (Web)" w:uiPriority="99"/>
  </w:latentStyles>
  <w:style w:type="paragraph" w:default="1" w:styleId="Normal">
    <w:name w:val="Normal"/>
    <w:pPr>
      <w:spacing w:before="120" w:after="240"/>
      <w:jc w:val="both"/>
    </w:pPr>
  </w:style>
  <w:style w:type="paragraph" w:styleId="Heading1">
    <w:name w:val="heading 1"/>
    <w:basedOn w:val="Normal"/>
    <w:link w:val="Heading1Char"/>
    <w:uiPriority w:val="9"/>
    <w:qFormat/>
    <w:rsid w:val="00EA4D5C"/>
    <w:pPr>
      <w:spacing w:before="100" w:beforeAutospacing="1" w:after="100" w:afterAutospacing="1" w:line="240" w:lineRule="auto"/>
      <w:jc w:val="left"/>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rsid w:val="00EA4D5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rsid w:val="00EA4D5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rsid w:val="00EA4D5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List1">
    <w:name w:val="No List1"/>
    <w:semiHidden/>
  </w:style>
  <w:style w:type="character" w:customStyle="1" w:styleId="Heading1Char">
    <w:name w:val="Heading 1 Char"/>
    <w:basedOn w:val="DefaultParagraphFont"/>
    <w:link w:val="Heading1"/>
    <w:uiPriority w:val="9"/>
    <w:rsid w:val="00EA4D5C"/>
    <w:rPr>
      <w:rFonts w:ascii="Times New Roman" w:eastAsia="Times New Roman" w:hAnsi="Times New Roman" w:cs="Times New Roman"/>
      <w:b/>
      <w:bCs/>
      <w:kern w:val="36"/>
      <w:sz w:val="48"/>
      <w:szCs w:val="48"/>
    </w:rPr>
  </w:style>
  <w:style w:type="paragraph" w:styleId="BodyText">
    <w:name w:val="Body Text"/>
    <w:basedOn w:val="Normal"/>
    <w:link w:val="BodyTextChar"/>
    <w:unhideWhenUsed/>
    <w:qFormat/>
    <w:rsid w:val="00EA4D5C"/>
    <w:pPr>
      <w:spacing w:before="180" w:after="180" w:line="240" w:lineRule="auto"/>
      <w:jc w:val="left"/>
    </w:pPr>
    <w:rPr>
      <w:rFonts w:eastAsiaTheme="minorHAnsi"/>
      <w:sz w:val="24"/>
      <w:szCs w:val="24"/>
    </w:rPr>
  </w:style>
  <w:style w:type="character" w:customStyle="1" w:styleId="BodyTextChar">
    <w:name w:val="Body Text Char"/>
    <w:basedOn w:val="DefaultParagraphFont"/>
    <w:link w:val="BodyText"/>
    <w:rsid w:val="00EA4D5C"/>
    <w:rPr>
      <w:rFonts w:eastAsiaTheme="minorHAnsi"/>
      <w:sz w:val="24"/>
      <w:szCs w:val="24"/>
    </w:rPr>
  </w:style>
  <w:style w:type="paragraph" w:customStyle="1" w:styleId="FirstParagraph">
    <w:name w:val="First Paragraph"/>
    <w:basedOn w:val="BodyText"/>
    <w:next w:val="BodyText"/>
    <w:qFormat/>
    <w:rsid w:val="00EA4D5C"/>
  </w:style>
  <w:style w:type="table" w:styleId="TableGrid">
    <w:name w:val="Table Grid"/>
    <w:basedOn w:val="TableNormal"/>
    <w:rsid w:val="00EA4D5C"/>
    <w:pPr>
      <w:spacing w:after="0" w:line="240" w:lineRule="auto"/>
    </w:pPr>
    <w:rPr>
      <w:rFonts w:eastAsiaTheme="minorHAns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EA4D5C"/>
    <w:rPr>
      <w:b/>
      <w:bCs/>
    </w:rPr>
  </w:style>
  <w:style w:type="character" w:customStyle="1" w:styleId="Heading3Char">
    <w:name w:val="Heading 3 Char"/>
    <w:basedOn w:val="DefaultParagraphFont"/>
    <w:link w:val="Heading3"/>
    <w:rsid w:val="00EA4D5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EA4D5C"/>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EA4D5C"/>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EA4D5C"/>
    <w:rPr>
      <w:i/>
      <w:iCs/>
    </w:rPr>
  </w:style>
  <w:style w:type="paragraph" w:styleId="Header">
    <w:name w:val="header"/>
    <w:basedOn w:val="Normal"/>
    <w:link w:val="HeaderChar"/>
    <w:rsid w:val="00EA4D5C"/>
    <w:pPr>
      <w:tabs>
        <w:tab w:val="center" w:pos="4680"/>
        <w:tab w:val="right" w:pos="9360"/>
      </w:tabs>
      <w:spacing w:before="0" w:after="0" w:line="240" w:lineRule="auto"/>
    </w:pPr>
  </w:style>
  <w:style w:type="character" w:customStyle="1" w:styleId="HeaderChar">
    <w:name w:val="Header Char"/>
    <w:basedOn w:val="DefaultParagraphFont"/>
    <w:link w:val="Header"/>
    <w:rsid w:val="00EA4D5C"/>
  </w:style>
  <w:style w:type="paragraph" w:styleId="Footer">
    <w:name w:val="footer"/>
    <w:basedOn w:val="Normal"/>
    <w:link w:val="FooterChar"/>
    <w:uiPriority w:val="99"/>
    <w:rsid w:val="00EA4D5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A4D5C"/>
  </w:style>
  <w:style w:type="paragraph" w:styleId="BalloonText">
    <w:name w:val="Balloon Text"/>
    <w:basedOn w:val="Normal"/>
    <w:link w:val="BalloonTextChar"/>
    <w:rsid w:val="00EA4D5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EA4D5C"/>
    <w:rPr>
      <w:rFonts w:ascii="Tahoma" w:hAnsi="Tahoma" w:cs="Tahoma"/>
      <w:sz w:val="16"/>
      <w:szCs w:val="16"/>
    </w:rPr>
  </w:style>
  <w:style w:type="character" w:customStyle="1" w:styleId="Heading2Char">
    <w:name w:val="Heading 2 Char"/>
    <w:basedOn w:val="DefaultParagraphFont"/>
    <w:link w:val="Heading2"/>
    <w:rsid w:val="00EA4D5C"/>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heading 1" w:uiPriority="9" w:qFormat="1"/>
    <w:lsdException w:name="footer" w:uiPriority="99"/>
    <w:lsdException w:name="Body Text" w:qFormat="1"/>
    <w:lsdException w:name="Strong" w:uiPriority="22" w:qFormat="1"/>
    <w:lsdException w:name="Emphasis" w:uiPriority="20" w:qFormat="1"/>
    <w:lsdException w:name="Normal (Web)" w:uiPriority="99"/>
  </w:latentStyles>
  <w:style w:type="paragraph" w:default="1" w:styleId="Normal">
    <w:name w:val="Normal"/>
    <w:pPr>
      <w:spacing w:before="120" w:after="240"/>
      <w:jc w:val="both"/>
    </w:pPr>
  </w:style>
  <w:style w:type="paragraph" w:styleId="Heading1">
    <w:name w:val="heading 1"/>
    <w:basedOn w:val="Normal"/>
    <w:link w:val="Heading1Char"/>
    <w:uiPriority w:val="9"/>
    <w:qFormat/>
    <w:rsid w:val="00EA4D5C"/>
    <w:pPr>
      <w:spacing w:before="100" w:beforeAutospacing="1" w:after="100" w:afterAutospacing="1" w:line="240" w:lineRule="auto"/>
      <w:jc w:val="left"/>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rsid w:val="00EA4D5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rsid w:val="00EA4D5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rsid w:val="00EA4D5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List1">
    <w:name w:val="No List1"/>
    <w:semiHidden/>
  </w:style>
  <w:style w:type="character" w:customStyle="1" w:styleId="Heading1Char">
    <w:name w:val="Heading 1 Char"/>
    <w:basedOn w:val="DefaultParagraphFont"/>
    <w:link w:val="Heading1"/>
    <w:uiPriority w:val="9"/>
    <w:rsid w:val="00EA4D5C"/>
    <w:rPr>
      <w:rFonts w:ascii="Times New Roman" w:eastAsia="Times New Roman" w:hAnsi="Times New Roman" w:cs="Times New Roman"/>
      <w:b/>
      <w:bCs/>
      <w:kern w:val="36"/>
      <w:sz w:val="48"/>
      <w:szCs w:val="48"/>
    </w:rPr>
  </w:style>
  <w:style w:type="paragraph" w:styleId="BodyText">
    <w:name w:val="Body Text"/>
    <w:basedOn w:val="Normal"/>
    <w:link w:val="BodyTextChar"/>
    <w:unhideWhenUsed/>
    <w:qFormat/>
    <w:rsid w:val="00EA4D5C"/>
    <w:pPr>
      <w:spacing w:before="180" w:after="180" w:line="240" w:lineRule="auto"/>
      <w:jc w:val="left"/>
    </w:pPr>
    <w:rPr>
      <w:rFonts w:eastAsiaTheme="minorHAnsi"/>
      <w:sz w:val="24"/>
      <w:szCs w:val="24"/>
    </w:rPr>
  </w:style>
  <w:style w:type="character" w:customStyle="1" w:styleId="BodyTextChar">
    <w:name w:val="Body Text Char"/>
    <w:basedOn w:val="DefaultParagraphFont"/>
    <w:link w:val="BodyText"/>
    <w:rsid w:val="00EA4D5C"/>
    <w:rPr>
      <w:rFonts w:eastAsiaTheme="minorHAnsi"/>
      <w:sz w:val="24"/>
      <w:szCs w:val="24"/>
    </w:rPr>
  </w:style>
  <w:style w:type="paragraph" w:customStyle="1" w:styleId="FirstParagraph">
    <w:name w:val="First Paragraph"/>
    <w:basedOn w:val="BodyText"/>
    <w:next w:val="BodyText"/>
    <w:qFormat/>
    <w:rsid w:val="00EA4D5C"/>
  </w:style>
  <w:style w:type="table" w:styleId="TableGrid">
    <w:name w:val="Table Grid"/>
    <w:basedOn w:val="TableNormal"/>
    <w:rsid w:val="00EA4D5C"/>
    <w:pPr>
      <w:spacing w:after="0" w:line="240" w:lineRule="auto"/>
    </w:pPr>
    <w:rPr>
      <w:rFonts w:eastAsiaTheme="minorHAns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EA4D5C"/>
    <w:rPr>
      <w:b/>
      <w:bCs/>
    </w:rPr>
  </w:style>
  <w:style w:type="character" w:customStyle="1" w:styleId="Heading3Char">
    <w:name w:val="Heading 3 Char"/>
    <w:basedOn w:val="DefaultParagraphFont"/>
    <w:link w:val="Heading3"/>
    <w:rsid w:val="00EA4D5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EA4D5C"/>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EA4D5C"/>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EA4D5C"/>
    <w:rPr>
      <w:i/>
      <w:iCs/>
    </w:rPr>
  </w:style>
  <w:style w:type="paragraph" w:styleId="Header">
    <w:name w:val="header"/>
    <w:basedOn w:val="Normal"/>
    <w:link w:val="HeaderChar"/>
    <w:rsid w:val="00EA4D5C"/>
    <w:pPr>
      <w:tabs>
        <w:tab w:val="center" w:pos="4680"/>
        <w:tab w:val="right" w:pos="9360"/>
      </w:tabs>
      <w:spacing w:before="0" w:after="0" w:line="240" w:lineRule="auto"/>
    </w:pPr>
  </w:style>
  <w:style w:type="character" w:customStyle="1" w:styleId="HeaderChar">
    <w:name w:val="Header Char"/>
    <w:basedOn w:val="DefaultParagraphFont"/>
    <w:link w:val="Header"/>
    <w:rsid w:val="00EA4D5C"/>
  </w:style>
  <w:style w:type="paragraph" w:styleId="Footer">
    <w:name w:val="footer"/>
    <w:basedOn w:val="Normal"/>
    <w:link w:val="FooterChar"/>
    <w:uiPriority w:val="99"/>
    <w:rsid w:val="00EA4D5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A4D5C"/>
  </w:style>
  <w:style w:type="paragraph" w:styleId="BalloonText">
    <w:name w:val="Balloon Text"/>
    <w:basedOn w:val="Normal"/>
    <w:link w:val="BalloonTextChar"/>
    <w:rsid w:val="00EA4D5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EA4D5C"/>
    <w:rPr>
      <w:rFonts w:ascii="Tahoma" w:hAnsi="Tahoma" w:cs="Tahoma"/>
      <w:sz w:val="16"/>
      <w:szCs w:val="16"/>
    </w:rPr>
  </w:style>
  <w:style w:type="character" w:customStyle="1" w:styleId="Heading2Char">
    <w:name w:val="Heading 2 Char"/>
    <w:basedOn w:val="DefaultParagraphFont"/>
    <w:link w:val="Heading2"/>
    <w:rsid w:val="00EA4D5C"/>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19212">
      <w:bodyDiv w:val="1"/>
      <w:marLeft w:val="0"/>
      <w:marRight w:val="0"/>
      <w:marTop w:val="0"/>
      <w:marBottom w:val="0"/>
      <w:divBdr>
        <w:top w:val="none" w:sz="0" w:space="0" w:color="auto"/>
        <w:left w:val="none" w:sz="0" w:space="0" w:color="auto"/>
        <w:bottom w:val="none" w:sz="0" w:space="0" w:color="auto"/>
        <w:right w:val="none" w:sz="0" w:space="0" w:color="auto"/>
      </w:divBdr>
    </w:div>
    <w:div w:id="203059639">
      <w:bodyDiv w:val="1"/>
      <w:marLeft w:val="0"/>
      <w:marRight w:val="0"/>
      <w:marTop w:val="0"/>
      <w:marBottom w:val="0"/>
      <w:divBdr>
        <w:top w:val="none" w:sz="0" w:space="0" w:color="auto"/>
        <w:left w:val="none" w:sz="0" w:space="0" w:color="auto"/>
        <w:bottom w:val="none" w:sz="0" w:space="0" w:color="auto"/>
        <w:right w:val="none" w:sz="0" w:space="0" w:color="auto"/>
      </w:divBdr>
    </w:div>
    <w:div w:id="1333992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image" Target="media/image8.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6</Pages>
  <Words>1759</Words>
  <Characters>10028</Characters>
  <Application>Microsoft Office Word</Application>
  <DocSecurity>0</DocSecurity>
  <Lines>83</Lines>
  <Paragraphs>23</Paragraphs>
  <ScaleCrop>false</ScaleCrop>
  <HeadingPairs>
    <vt:vector size="4" baseType="variant">
      <vt:variant>
        <vt:lpstr>Title</vt:lpstr>
      </vt:variant>
      <vt:variant>
        <vt:i4>1</vt:i4>
      </vt:variant>
      <vt:variant>
        <vt:lpstr>Caption</vt:lpstr>
      </vt:variant>
      <vt:variant>
        <vt:i4>1</vt:i4>
      </vt:variant>
    </vt:vector>
  </HeadingPairs>
  <TitlesOfParts>
    <vt:vector size="2" baseType="lpstr">
      <vt:lpstr/>
      <vt:lpstr/>
    </vt:vector>
  </TitlesOfParts>
  <Company>Aspose</Company>
  <LinksUpToDate>false</LinksUpToDate>
  <CharactersWithSpaces>11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c2pdf</dc:creator>
  <cp:lastModifiedBy>Oscar Mwangi</cp:lastModifiedBy>
  <cp:revision>7</cp:revision>
  <dcterms:created xsi:type="dcterms:W3CDTF">2025-12-06T13:57:00Z</dcterms:created>
  <dcterms:modified xsi:type="dcterms:W3CDTF">2025-12-23T11:35:00Z</dcterms:modified>
</cp:coreProperties>
</file>